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63983" w14:textId="40595E90" w:rsidR="00A627FB" w:rsidRPr="00FE39F7" w:rsidRDefault="00FE39F7" w:rsidP="00FE39F7">
      <w:pPr>
        <w:pStyle w:val="Heading1"/>
        <w:pBdr>
          <w:bottom w:val="single" w:sz="4" w:space="1" w:color="auto"/>
        </w:pBdr>
        <w:rPr>
          <w:rFonts w:ascii="Segoe UI" w:hAnsi="Segoe UI" w:cs="Segoe UI"/>
          <w:b/>
          <w:bCs/>
          <w:color w:val="000000" w:themeColor="text1"/>
          <w:sz w:val="32"/>
          <w:lang w:val="es-ES"/>
        </w:rPr>
      </w:pPr>
      <w:r w:rsidRPr="00FE39F7">
        <w:rPr>
          <w:rFonts w:ascii="Segoe UI" w:hAnsi="Segoe UI" w:cs="Segoe UI"/>
          <w:b/>
          <w:bCs/>
          <w:noProof/>
          <w:sz w:val="32"/>
        </w:rPr>
        <w:drawing>
          <wp:anchor distT="0" distB="0" distL="114300" distR="114300" simplePos="0" relativeHeight="251766784" behindDoc="0" locked="0" layoutInCell="1" allowOverlap="1" wp14:anchorId="0B7B6875" wp14:editId="6AC7D167">
            <wp:simplePos x="0" y="0"/>
            <wp:positionH relativeFrom="column">
              <wp:posOffset>3966621</wp:posOffset>
            </wp:positionH>
            <wp:positionV relativeFrom="paragraph">
              <wp:posOffset>160879</wp:posOffset>
            </wp:positionV>
            <wp:extent cx="2124483" cy="499877"/>
            <wp:effectExtent l="0" t="0" r="0" b="0"/>
            <wp:wrapNone/>
            <wp:docPr id="6" name="Picture 6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483" cy="4998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18C6" w:rsidRPr="00FE39F7">
        <w:rPr>
          <w:rFonts w:ascii="Segoe UI" w:hAnsi="Segoe UI" w:cs="Segoe UI"/>
          <w:b/>
          <w:bCs/>
          <w:color w:val="000000" w:themeColor="text1"/>
          <w:sz w:val="32"/>
          <w:lang w:val="es-ES"/>
        </w:rPr>
        <w:t xml:space="preserve">Folleto del alumno de Conceptos básicos </w:t>
      </w:r>
      <w:r w:rsidRPr="00FE39F7">
        <w:rPr>
          <w:rFonts w:ascii="Segoe UI" w:hAnsi="Segoe UI" w:cs="Segoe UI"/>
          <w:b/>
          <w:bCs/>
          <w:color w:val="000000" w:themeColor="text1"/>
          <w:sz w:val="32"/>
          <w:lang w:val="es-ES"/>
        </w:rPr>
        <w:br/>
      </w:r>
      <w:r w:rsidR="00B918C6" w:rsidRPr="00FE39F7">
        <w:rPr>
          <w:rFonts w:ascii="Segoe UI" w:hAnsi="Segoe UI" w:cs="Segoe UI"/>
          <w:b/>
          <w:bCs/>
          <w:color w:val="000000" w:themeColor="text1"/>
          <w:sz w:val="32"/>
          <w:lang w:val="es-ES"/>
        </w:rPr>
        <w:t>de los dispositivos móviles—Android</w:t>
      </w:r>
    </w:p>
    <w:p w14:paraId="7828DEAB" w14:textId="77777777" w:rsidR="00DA0A37" w:rsidRPr="00FE39F7" w:rsidRDefault="00DA0A37" w:rsidP="00CA5C55">
      <w:pPr>
        <w:rPr>
          <w:rFonts w:ascii="Segoe UI" w:hAnsi="Segoe UI" w:cs="Segoe UI"/>
          <w:lang w:val="es-ES"/>
        </w:rPr>
      </w:pPr>
    </w:p>
    <w:p w14:paraId="199DD262" w14:textId="55814D0A" w:rsidR="00474467" w:rsidRPr="00FE39F7" w:rsidRDefault="00B918C6" w:rsidP="0058128A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  <w:t>Botones externos y puerto de carga</w:t>
      </w:r>
    </w:p>
    <w:p w14:paraId="6DE0B1EA" w14:textId="1ED8170A" w:rsidR="00474467" w:rsidRPr="00FE39F7" w:rsidRDefault="00474467" w:rsidP="00474467">
      <w:pPr>
        <w:rPr>
          <w:rFonts w:ascii="Segoe UI" w:hAnsi="Segoe UI" w:cs="Segoe UI"/>
          <w:b/>
          <w:bCs/>
          <w:noProof/>
          <w:lang w:val="es-ES"/>
        </w:rPr>
      </w:pPr>
    </w:p>
    <w:p w14:paraId="2561F8E3" w14:textId="026E7F02" w:rsidR="00530CAB" w:rsidRPr="00FE39F7" w:rsidRDefault="00C37078" w:rsidP="00DA0A37">
      <w:pPr>
        <w:jc w:val="center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  <w:r w:rsidRPr="00FE39F7">
        <w:rPr>
          <w:rFonts w:ascii="Segoe UI" w:hAnsi="Segoe UI" w:cs="Segoe UI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09AF62" wp14:editId="3578B1AB">
                <wp:simplePos x="0" y="0"/>
                <wp:positionH relativeFrom="column">
                  <wp:posOffset>4787153</wp:posOffset>
                </wp:positionH>
                <wp:positionV relativeFrom="paragraph">
                  <wp:posOffset>1316467</wp:posOffset>
                </wp:positionV>
                <wp:extent cx="1540510" cy="559398"/>
                <wp:effectExtent l="0" t="0" r="889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55939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607516" w14:textId="46FA3E3E" w:rsidR="0058128A" w:rsidRPr="00FE39F7" w:rsidRDefault="00DA0A37" w:rsidP="0058128A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Interruptor de timbre/silencio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9AF62" id="Rectangle 8" o:spid="_x0000_s1026" style="position:absolute;left:0;text-align:left;margin-left:376.95pt;margin-top:103.65pt;width:121.3pt;height:44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" fillcolor="white [3212]" strokecolor="black [3213]" strokeweight="1pt">
                <v:textbox>
                  <w:txbxContent>
                    <w:p w14:paraId="3B607516" w14:textId="46FA3E3E" w:rsidR="0058128A" w:rsidRPr="00FE39F7" w:rsidRDefault="00DA0A37" w:rsidP="0058128A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Interruptor de timbre/silencio</w:t>
                      </w:r>
                    </w:p>
                  </w:txbxContent>
                </v:textbox>
              </v:rect>
            </w:pict>
          </mc:Fallback>
        </mc:AlternateContent>
      </w:r>
      <w:r w:rsidR="00DA0A37" w:rsidRPr="00FE39F7">
        <w:rPr>
          <w:rFonts w:ascii="Segoe UI" w:hAnsi="Segoe UI" w:cs="Segoe UI"/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A1B8213" wp14:editId="0CAFD416">
                <wp:simplePos x="0" y="0"/>
                <wp:positionH relativeFrom="column">
                  <wp:posOffset>4114800</wp:posOffset>
                </wp:positionH>
                <wp:positionV relativeFrom="paragraph">
                  <wp:posOffset>1290955</wp:posOffset>
                </wp:positionV>
                <wp:extent cx="677334" cy="198967"/>
                <wp:effectExtent l="38100" t="38100" r="27940" b="2984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7334" cy="19896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xmlns:w="http://schemas.openxmlformats.org/wordprocessingml/2006/main">
              <v:shapetype xmlns:o="urn:schemas-microsoft-com:office:office" xmlns:v="urn:schemas-microsoft-com:vml" xmlns:w14="http://schemas.microsoft.com/office/word/2010/wordml" w14:anchorId="55E0B0B7" id="_x0000_t32" coordsize="21600,21600" o:spt="32" o:oned="t" path="m,l21600,21600e" filled="f">
                <v:path arrowok="t" fillok="f" o:connecttype="none"/>
                <o:lock v:ext="edit" shapetype="t"/>
              </v:shapetype>
              <v:shape xmlns:o="urn:schemas-microsoft-com:office:office" xmlns:v="urn:schemas-microsoft-com:vml" id="Straight Arrow Connector 15" o:spid="_x0000_s1026" type="#_x0000_t32" style="position:absolute;margin-left:324pt;margin-top:101.65pt;width:53.35pt;height:15.65pt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" strokecolor="#f4681a" strokeweight="1.5pt">
                <v:stroke endarrow="block" joinstyle="miter"/>
              </v:shape>
            </w:pict>
          </mc:Fallback>
        </mc:AlternateContent>
      </w:r>
      <w:r w:rsidR="00DA0A37" w:rsidRPr="00FE39F7">
        <w:rPr>
          <w:rFonts w:ascii="Segoe UI" w:hAnsi="Segoe UI" w:cs="Segoe UI"/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44CABC2" wp14:editId="465134C6">
                <wp:simplePos x="0" y="0"/>
                <wp:positionH relativeFrom="column">
                  <wp:posOffset>4122842</wp:posOffset>
                </wp:positionH>
                <wp:positionV relativeFrom="paragraph">
                  <wp:posOffset>606002</wp:posOffset>
                </wp:positionV>
                <wp:extent cx="656167" cy="194733"/>
                <wp:effectExtent l="38100" t="0" r="29845" b="7239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6167" cy="19473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B485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324.65pt;margin-top:47.7pt;width:51.65pt;height:15.3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" strokecolor="#f4681a" strokeweight="1.5pt">
                <v:stroke endarrow="block" joinstyle="miter"/>
              </v:shape>
            </w:pict>
          </mc:Fallback>
        </mc:AlternateContent>
      </w:r>
      <w:r w:rsidR="00DA0A37" w:rsidRPr="00FE39F7">
        <w:rPr>
          <w:rFonts w:ascii="Segoe UI" w:hAnsi="Segoe UI" w:cs="Segoe UI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7AC8E9" wp14:editId="7F18C6C8">
                <wp:simplePos x="0" y="0"/>
                <wp:positionH relativeFrom="column">
                  <wp:posOffset>4778798</wp:posOffset>
                </wp:positionH>
                <wp:positionV relativeFrom="paragraph">
                  <wp:posOffset>445981</wp:posOffset>
                </wp:positionV>
                <wp:extent cx="1540510" cy="330835"/>
                <wp:effectExtent l="0" t="0" r="21590" b="120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6F5326" w14:textId="67557A8D" w:rsidR="0058128A" w:rsidRPr="00FE39F7" w:rsidRDefault="00DA0A37" w:rsidP="0058128A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Volume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7AC8E9" id="Rectangle 7" o:spid="_x0000_s1027" style="position:absolute;left:0;text-align:left;margin-left:376.3pt;margin-top:35.1pt;width:121.3pt;height:26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" fillcolor="white [3212]" strokecolor="black [3213]" strokeweight="1pt">
                <v:textbox>
                  <w:txbxContent>
                    <w:p w14:paraId="506F5326" w14:textId="67557A8D" w:rsidR="0058128A" w:rsidRPr="00FE39F7" w:rsidRDefault="00DA0A37" w:rsidP="0058128A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Volumen</w:t>
                      </w:r>
                    </w:p>
                  </w:txbxContent>
                </v:textbox>
              </v:rect>
            </w:pict>
          </mc:Fallback>
        </mc:AlternateContent>
      </w:r>
      <w:r w:rsidR="00DA0A37" w:rsidRPr="00FE39F7">
        <w:rPr>
          <w:rFonts w:ascii="Segoe UI" w:hAnsi="Segoe UI" w:cs="Segoe UI"/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1A25C" wp14:editId="748EE954">
                <wp:simplePos x="0" y="0"/>
                <wp:positionH relativeFrom="column">
                  <wp:posOffset>1392768</wp:posOffset>
                </wp:positionH>
                <wp:positionV relativeFrom="paragraph">
                  <wp:posOffset>555202</wp:posOffset>
                </wp:positionV>
                <wp:extent cx="508000" cy="194733"/>
                <wp:effectExtent l="0" t="0" r="82550" b="7239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00" cy="19473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59ADF5A5" id="Straight Arrow Connector 12" o:spid="_x0000_s1026" type="#_x0000_t32" style="position:absolute;margin-left:109.65pt;margin-top:43.7pt;width:40pt;height:15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" strokecolor="#f4681a" strokeweight="1.5pt">
                <v:stroke endarrow="block" joinstyle="miter"/>
              </v:shape>
            </w:pict>
          </mc:Fallback>
        </mc:AlternateContent>
      </w:r>
      <w:r w:rsidR="00DA0A37" w:rsidRPr="00FE39F7">
        <w:rPr>
          <w:rFonts w:ascii="Segoe UI" w:hAnsi="Segoe UI" w:cs="Segoe U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5FC1F1" wp14:editId="299A3354">
                <wp:simplePos x="0" y="0"/>
                <wp:positionH relativeFrom="column">
                  <wp:posOffset>-149437</wp:posOffset>
                </wp:positionH>
                <wp:positionV relativeFrom="paragraph">
                  <wp:posOffset>376131</wp:posOffset>
                </wp:positionV>
                <wp:extent cx="1540510" cy="330835"/>
                <wp:effectExtent l="0" t="0" r="21590" b="1206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A00CE7" w14:textId="2359F733" w:rsidR="0058128A" w:rsidRPr="00FE39F7" w:rsidRDefault="00DA0A37" w:rsidP="0058128A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Botón de encendido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FC1F1" id="Rectangle 11" o:spid="_x0000_s1028" style="position:absolute;left:0;text-align:left;margin-left:-11.75pt;margin-top:29.6pt;width:121.3pt;height:26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" fillcolor="white [3212]" strokecolor="black [3213]" strokeweight="1pt">
                <v:textbox>
                  <w:txbxContent>
                    <w:p w14:paraId="06A00CE7" w14:textId="2359F733" w:rsidR="0058128A" w:rsidRPr="00FE39F7" w:rsidRDefault="00DA0A37" w:rsidP="0058128A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Botón de encendido</w:t>
                      </w:r>
                    </w:p>
                  </w:txbxContent>
                </v:textbox>
              </v:rect>
            </w:pict>
          </mc:Fallback>
        </mc:AlternateContent>
      </w:r>
      <w:r w:rsidR="00B918C6"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w:drawing>
          <wp:inline distT="0" distB="0" distL="0" distR="0" wp14:anchorId="26EDB217" wp14:editId="1BAFE214">
            <wp:extent cx="1988046" cy="4058073"/>
            <wp:effectExtent l="0" t="0" r="0" b="0"/>
            <wp:docPr id="20" name="Picture 2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hap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624" cy="406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48F13" w14:textId="5209F970" w:rsidR="00B918C6" w:rsidRPr="00FE39F7" w:rsidRDefault="00C5552A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09AD2BC3" wp14:editId="32F609EC">
                <wp:simplePos x="0" y="0"/>
                <wp:positionH relativeFrom="column">
                  <wp:posOffset>2277110</wp:posOffset>
                </wp:positionH>
                <wp:positionV relativeFrom="paragraph">
                  <wp:posOffset>458047</wp:posOffset>
                </wp:positionV>
                <wp:extent cx="1540510" cy="330835"/>
                <wp:effectExtent l="0" t="0" r="2159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48C14" w14:textId="4EAC88FD" w:rsidR="00C5552A" w:rsidRPr="00FE39F7" w:rsidRDefault="00C5552A" w:rsidP="00C5552A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Puerto de carg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D2BC3" id="Rectangle 2" o:spid="_x0000_s1029" style="position:absolute;margin-left:179.3pt;margin-top:36.05pt;width:121.3pt;height:26.0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" fillcolor="white [3212]" strokecolor="black [3213]" strokeweight="1pt">
                <v:textbox>
                  <w:txbxContent>
                    <w:p w14:paraId="3D948C14" w14:textId="4EAC88FD" w:rsidR="00C5552A" w:rsidRPr="00FE39F7" w:rsidRDefault="00C5552A" w:rsidP="00C5552A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Puerto de carga</w:t>
                      </w:r>
                    </w:p>
                  </w:txbxContent>
                </v:textbox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A28478E" wp14:editId="0758B452">
                <wp:simplePos x="0" y="0"/>
                <wp:positionH relativeFrom="margin">
                  <wp:align>center</wp:align>
                </wp:positionH>
                <wp:positionV relativeFrom="paragraph">
                  <wp:posOffset>40640</wp:posOffset>
                </wp:positionV>
                <wp:extent cx="0" cy="423333"/>
                <wp:effectExtent l="76200" t="38100" r="57150" b="1524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2333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3FE6D428" id="Straight Arrow Connector 3" o:spid="_x0000_s1026" type="#_x0000_t32" style="position:absolute;margin-left:0;margin-top:3.2pt;width:0;height:33.35pt;flip:x y;z-index:251764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" strokecolor="#f4681a" strokeweight="1.5pt">
                <v:stroke endarrow="block" joinstyle="miter"/>
                <w10:wrap xmlns:w10="urn:schemas-microsoft-com:office:word" anchorx="margin"/>
              </v:shape>
            </w:pict>
          </mc:Fallback>
        </mc:AlternateContent>
      </w:r>
      <w:r w:rsidR="00B918C6"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w:br w:type="page"/>
      </w:r>
    </w:p>
    <w:p w14:paraId="061A2F53" w14:textId="0CAFCE6F" w:rsidR="00B918C6" w:rsidRPr="00FE39F7" w:rsidRDefault="00B918C6" w:rsidP="00DD1FC0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  <w:lastRenderedPageBreak/>
        <w:t>Gestos táctiles</w:t>
      </w:r>
    </w:p>
    <w:p w14:paraId="4F8F383D" w14:textId="4B285695" w:rsidR="003902D7" w:rsidRPr="00FE39F7" w:rsidRDefault="003902D7" w:rsidP="00DD1FC0">
      <w:pPr>
        <w:rPr>
          <w:rFonts w:ascii="Segoe UI" w:hAnsi="Segoe UI" w:cs="Segoe UI"/>
          <w:noProof/>
          <w:color w:val="000000" w:themeColor="text1"/>
          <w:szCs w:val="22"/>
        </w:rPr>
      </w:pPr>
      <w:r w:rsidRPr="00FE39F7">
        <w:rPr>
          <w:rFonts w:ascii="Segoe UI" w:hAnsi="Segoe UI" w:cs="Segoe UI"/>
          <w:noProof/>
          <w:color w:val="000000" w:themeColor="text1"/>
          <w:szCs w:val="22"/>
          <w:lang w:val="es-ES"/>
        </w:rPr>
        <w:t xml:space="preserve">Para controlar su dispositivo móvil, toque la pantalla del dispositivo con el dedo y utilice gestos para navegar por el dispositivo y realizar diferentes funciones. </w:t>
      </w:r>
      <w:r w:rsidRPr="00FE39F7">
        <w:rPr>
          <w:rFonts w:ascii="Segoe UI" w:hAnsi="Segoe UI" w:cs="Segoe UI"/>
          <w:noProof/>
          <w:color w:val="000000" w:themeColor="text1"/>
          <w:szCs w:val="22"/>
        </w:rPr>
        <w:t>Existen algunos gestos estándar que son importantes de recordar.</w:t>
      </w:r>
    </w:p>
    <w:p w14:paraId="658E5FC1" w14:textId="77777777" w:rsidR="003902D7" w:rsidRPr="00FE39F7" w:rsidRDefault="003902D7" w:rsidP="00DD1FC0">
      <w:pPr>
        <w:rPr>
          <w:rFonts w:ascii="Segoe UI" w:hAnsi="Segoe UI" w:cs="Segoe UI"/>
          <w:noProof/>
          <w:color w:val="000000" w:themeColor="text1"/>
          <w:szCs w:val="22"/>
        </w:rPr>
      </w:pPr>
    </w:p>
    <w:tbl>
      <w:tblPr>
        <w:tblStyle w:val="TableGrid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425"/>
        <w:gridCol w:w="6390"/>
      </w:tblGrid>
      <w:tr w:rsidR="003902D7" w:rsidRPr="00FE39F7" w14:paraId="099D9A1F" w14:textId="77777777" w:rsidTr="003902D7">
        <w:tc>
          <w:tcPr>
            <w:tcW w:w="2425" w:type="dxa"/>
            <w:vAlign w:val="center"/>
          </w:tcPr>
          <w:p w14:paraId="71876642" w14:textId="35436F93" w:rsidR="003902D7" w:rsidRPr="00FE39F7" w:rsidRDefault="003902D7" w:rsidP="003902D7">
            <w:pPr>
              <w:jc w:val="center"/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drawing>
                <wp:inline distT="0" distB="0" distL="0" distR="0" wp14:anchorId="771C2D92" wp14:editId="0F0D42B6">
                  <wp:extent cx="640080" cy="640080"/>
                  <wp:effectExtent l="0" t="0" r="0" b="7620"/>
                  <wp:docPr id="23" name="Picture 23" descr="A picture containing metal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metalware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vAlign w:val="center"/>
          </w:tcPr>
          <w:p w14:paraId="726AE344" w14:textId="099155B7" w:rsidR="003902D7" w:rsidRPr="00FE39F7" w:rsidRDefault="003902D7" w:rsidP="003902D7">
            <w:pPr>
              <w:rPr>
                <w:rFonts w:ascii="Segoe UI" w:hAnsi="Segoe UI" w:cs="Segoe UI"/>
                <w:noProof/>
                <w:color w:val="009FDB"/>
                <w:szCs w:val="22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0000" w:themeColor="text1"/>
                <w:szCs w:val="22"/>
                <w:lang w:val="es-ES"/>
              </w:rPr>
              <w:t>Tocar:</w:t>
            </w:r>
            <w:r w:rsidRPr="00FE39F7">
              <w:rPr>
                <w:rFonts w:ascii="Segoe UI" w:hAnsi="Segoe UI" w:cs="Segoe UI"/>
                <w:noProof/>
                <w:color w:val="000000" w:themeColor="text1"/>
                <w:szCs w:val="22"/>
                <w:lang w:val="es-ES"/>
              </w:rPr>
              <w:t xml:space="preserve"> </w:t>
            </w:r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  <w:lang w:val="es-ES"/>
              </w:rPr>
              <w:t xml:space="preserve">Haga esto para activar un control o seleccionar algo en la pantalla. </w:t>
            </w:r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 xml:space="preserve">Por </w:t>
            </w:r>
            <w:proofErr w:type="spellStart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>ejemplo</w:t>
            </w:r>
            <w:proofErr w:type="spellEnd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 xml:space="preserve">, </w:t>
            </w:r>
            <w:proofErr w:type="spellStart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>puede</w:t>
            </w:r>
            <w:proofErr w:type="spellEnd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 xml:space="preserve"> </w:t>
            </w:r>
            <w:proofErr w:type="spellStart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>tocar</w:t>
            </w:r>
            <w:proofErr w:type="spellEnd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 xml:space="preserve"> </w:t>
            </w:r>
            <w:proofErr w:type="spellStart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>una</w:t>
            </w:r>
            <w:proofErr w:type="spellEnd"/>
            <w:r w:rsidR="00155C31"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</w:rPr>
              <w:t xml:space="preserve"> aplicación para abrirla.</w:t>
            </w:r>
          </w:p>
        </w:tc>
      </w:tr>
      <w:tr w:rsidR="003902D7" w:rsidRPr="00FE39F7" w14:paraId="051387DE" w14:textId="77777777" w:rsidTr="003902D7">
        <w:tc>
          <w:tcPr>
            <w:tcW w:w="2425" w:type="dxa"/>
            <w:vAlign w:val="center"/>
          </w:tcPr>
          <w:p w14:paraId="7E2E58D2" w14:textId="11102493" w:rsidR="003902D7" w:rsidRPr="00FE39F7" w:rsidRDefault="003902D7" w:rsidP="003902D7">
            <w:pPr>
              <w:jc w:val="center"/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drawing>
                <wp:inline distT="0" distB="0" distL="0" distR="0" wp14:anchorId="3357D6AC" wp14:editId="4BD351F6">
                  <wp:extent cx="640080" cy="640080"/>
                  <wp:effectExtent l="0" t="0" r="0" b="7620"/>
                  <wp:docPr id="21" name="Picture 2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Icon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vAlign w:val="center"/>
          </w:tcPr>
          <w:p w14:paraId="53126E05" w14:textId="25B49A44" w:rsidR="003902D7" w:rsidRPr="00FE39F7" w:rsidRDefault="003902D7" w:rsidP="003902D7">
            <w:pPr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  <w:lang w:val="es-ES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0000" w:themeColor="text1"/>
                <w:szCs w:val="22"/>
                <w:lang w:val="es-ES"/>
              </w:rPr>
              <w:t>Tocar y mantener presionado:</w:t>
            </w:r>
            <w:r w:rsidRPr="00FE39F7">
              <w:rPr>
                <w:rFonts w:ascii="Segoe UI" w:hAnsi="Segoe UI" w:cs="Segoe UI"/>
                <w:noProof/>
                <w:color w:val="000000" w:themeColor="text1"/>
                <w:szCs w:val="22"/>
                <w:lang w:val="es-ES"/>
              </w:rPr>
              <w:t xml:space="preserve"> </w:t>
            </w:r>
            <w:r w:rsidR="00155C31" w:rsidRPr="00FE39F7">
              <w:rPr>
                <w:rFonts w:ascii="Segoe UI" w:eastAsia="MS PGothic" w:hAnsi="Segoe UI" w:cs="Segoe UI"/>
                <w:kern w:val="24"/>
                <w:lang w:val="es-ES"/>
              </w:rPr>
              <w:t>Haga esto para que se muestre un menú de opciones</w:t>
            </w:r>
            <w:r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  <w:lang w:val="es-ES"/>
              </w:rPr>
              <w:t>.</w:t>
            </w:r>
          </w:p>
        </w:tc>
      </w:tr>
      <w:tr w:rsidR="003902D7" w:rsidRPr="00FE39F7" w14:paraId="2841B4CC" w14:textId="77777777" w:rsidTr="003902D7">
        <w:tc>
          <w:tcPr>
            <w:tcW w:w="2425" w:type="dxa"/>
            <w:vAlign w:val="center"/>
          </w:tcPr>
          <w:p w14:paraId="594FFF27" w14:textId="12F55025" w:rsidR="003902D7" w:rsidRPr="00FE39F7" w:rsidRDefault="003902D7" w:rsidP="003902D7">
            <w:pPr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drawing>
                <wp:inline distT="0" distB="0" distL="0" distR="0" wp14:anchorId="6BBC8F7F" wp14:editId="3BD9EBAE">
                  <wp:extent cx="640080" cy="640080"/>
                  <wp:effectExtent l="0" t="0" r="0" b="7620"/>
                  <wp:docPr id="58" name="Picture 58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Logo&#10;&#10;Description automatically generated with medium confidenc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drawing>
                <wp:inline distT="0" distB="0" distL="0" distR="0" wp14:anchorId="681062B2" wp14:editId="57A73CE6">
                  <wp:extent cx="532547" cy="640080"/>
                  <wp:effectExtent l="0" t="0" r="1270" b="7620"/>
                  <wp:docPr id="91" name="Picture 9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Icon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547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vAlign w:val="center"/>
          </w:tcPr>
          <w:p w14:paraId="6CFC5B26" w14:textId="16F734E6" w:rsidR="003902D7" w:rsidRPr="00FE39F7" w:rsidRDefault="003902D7" w:rsidP="003902D7">
            <w:pPr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  <w:lang w:val="es-ES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0000" w:themeColor="text1"/>
                <w:szCs w:val="22"/>
                <w:lang w:val="es-ES"/>
              </w:rPr>
              <w:t>Deslizar hacia arriba y abajo:</w:t>
            </w:r>
            <w:r w:rsidRPr="00FE39F7">
              <w:rPr>
                <w:rFonts w:ascii="Segoe UI" w:hAnsi="Segoe UI" w:cs="Segoe UI"/>
                <w:noProof/>
                <w:color w:val="000000" w:themeColor="text1"/>
                <w:szCs w:val="22"/>
                <w:lang w:val="es-ES"/>
              </w:rPr>
              <w:t xml:space="preserve"> </w:t>
            </w:r>
            <w:r w:rsidRPr="00FE39F7">
              <w:rPr>
                <w:rFonts w:ascii="Segoe UI" w:eastAsia="MS PGothic" w:hAnsi="Segoe UI" w:cs="Segoe UI"/>
                <w:color w:val="000000" w:themeColor="text1"/>
                <w:kern w:val="24"/>
                <w:szCs w:val="22"/>
                <w:lang w:val="es-ES"/>
              </w:rPr>
              <w:t>Si el texto ocupa más lugar que una pantalla, puede desplazarse hacia arriba y hacia abajo deslizando el dedo hacia arriba y hacia abajo. También debe deslizar el dedo hacia arriba desde la parte inferior de la pantalla para ir a la pantalla de inicio.</w:t>
            </w:r>
          </w:p>
        </w:tc>
      </w:tr>
      <w:tr w:rsidR="003902D7" w:rsidRPr="00FE39F7" w14:paraId="114E7FBE" w14:textId="77777777" w:rsidTr="003902D7">
        <w:tc>
          <w:tcPr>
            <w:tcW w:w="2425" w:type="dxa"/>
            <w:vAlign w:val="center"/>
          </w:tcPr>
          <w:p w14:paraId="7BC1B07A" w14:textId="1723956E" w:rsidR="003902D7" w:rsidRPr="00FE39F7" w:rsidRDefault="003902D7" w:rsidP="003902D7">
            <w:pPr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  <w:lang w:val="es-ES"/>
              </w:rPr>
              <w:t xml:space="preserve">  </w:t>
            </w: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drawing>
                <wp:inline distT="0" distB="0" distL="0" distR="0" wp14:anchorId="72DF10FA" wp14:editId="729B37CF">
                  <wp:extent cx="403200" cy="640080"/>
                  <wp:effectExtent l="0" t="0" r="0" b="7620"/>
                  <wp:docPr id="42" name="Picture 4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Icon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00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t xml:space="preserve">       </w:t>
            </w:r>
            <w:r w:rsidRPr="00FE39F7"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</w:rPr>
              <w:drawing>
                <wp:inline distT="0" distB="0" distL="0" distR="0" wp14:anchorId="1C29EEE1" wp14:editId="0FBDE9AF">
                  <wp:extent cx="396949" cy="640080"/>
                  <wp:effectExtent l="0" t="0" r="3175" b="7620"/>
                  <wp:docPr id="34" name="Picture 3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Icon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949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vAlign w:val="center"/>
          </w:tcPr>
          <w:p w14:paraId="509C2544" w14:textId="6AE1C92B" w:rsidR="003902D7" w:rsidRPr="00FE39F7" w:rsidRDefault="003902D7" w:rsidP="003902D7">
            <w:pPr>
              <w:rPr>
                <w:rFonts w:ascii="Segoe UI" w:hAnsi="Segoe UI" w:cs="Segoe UI"/>
                <w:b/>
                <w:bCs/>
                <w:noProof/>
                <w:color w:val="009FDB"/>
                <w:sz w:val="32"/>
                <w:szCs w:val="32"/>
                <w:lang w:val="es-ES"/>
              </w:rPr>
            </w:pPr>
            <w:r w:rsidRPr="00FE39F7">
              <w:rPr>
                <w:rFonts w:ascii="Segoe UI" w:hAnsi="Segoe UI" w:cs="Segoe UI"/>
                <w:b/>
                <w:bCs/>
                <w:noProof/>
                <w:color w:val="000000" w:themeColor="text1"/>
                <w:szCs w:val="22"/>
                <w:lang w:val="es-ES"/>
              </w:rPr>
              <w:t xml:space="preserve">Deslizar a la izquierda y la derecha: </w:t>
            </w:r>
            <w:r w:rsidRPr="00FE39F7">
              <w:rPr>
                <w:rFonts w:ascii="Segoe UI" w:hAnsi="Segoe UI" w:cs="Segoe UI"/>
                <w:noProof/>
                <w:color w:val="000000" w:themeColor="text1"/>
                <w:szCs w:val="22"/>
                <w:lang w:val="es-ES"/>
              </w:rPr>
              <w:t>Si desea ver las aplicaciones que están disponibles en su teléfono, deslice el dedo hacia la izquierda y hacia la derecha en la vista de las aplicaciones.</w:t>
            </w:r>
          </w:p>
        </w:tc>
      </w:tr>
    </w:tbl>
    <w:p w14:paraId="489BAC1E" w14:textId="77777777" w:rsidR="00DA0A37" w:rsidRPr="00FE39F7" w:rsidRDefault="00DA0A37" w:rsidP="00DD1FC0">
      <w:pPr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</w:p>
    <w:p w14:paraId="3A676C5F" w14:textId="03036B99" w:rsidR="00DA0A37" w:rsidRPr="00FE39F7" w:rsidRDefault="00DA0A37" w:rsidP="00DD1FC0">
      <w:pPr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</w:p>
    <w:p w14:paraId="7ED1147A" w14:textId="59EA6ACD" w:rsidR="00A251D1" w:rsidRPr="00FE39F7" w:rsidRDefault="00A251D1" w:rsidP="00DD1FC0">
      <w:pPr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</w:p>
    <w:p w14:paraId="6760A816" w14:textId="3C54E6AF" w:rsidR="00DA0A37" w:rsidRPr="00FE39F7" w:rsidRDefault="00DA0A37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</w:p>
    <w:p w14:paraId="6829222E" w14:textId="538B4820" w:rsidR="00DA0A37" w:rsidRPr="00FE39F7" w:rsidRDefault="00DA0A37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</w:p>
    <w:p w14:paraId="19F7F190" w14:textId="77777777" w:rsidR="00DA0A37" w:rsidRPr="00FE39F7" w:rsidRDefault="00DA0A37">
      <w:pPr>
        <w:spacing w:after="0"/>
        <w:rPr>
          <w:rFonts w:ascii="Segoe UI" w:hAnsi="Segoe UI" w:cs="Segoe UI"/>
          <w:b/>
          <w:bCs/>
          <w:noProof/>
          <w:color w:val="009FDB"/>
          <w:sz w:val="16"/>
          <w:szCs w:val="16"/>
          <w:lang w:val="es-ES"/>
        </w:rPr>
      </w:pPr>
    </w:p>
    <w:p w14:paraId="7CDFDD2F" w14:textId="40588639" w:rsidR="00DA0A37" w:rsidRPr="00FE39F7" w:rsidRDefault="00DA0A37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  <w:t xml:space="preserve">   </w:t>
      </w:r>
    </w:p>
    <w:p w14:paraId="504A7222" w14:textId="77777777" w:rsidR="00DA0A37" w:rsidRPr="00FE39F7" w:rsidRDefault="00DA0A37">
      <w:pPr>
        <w:spacing w:after="0"/>
        <w:rPr>
          <w:rFonts w:ascii="Segoe UI" w:hAnsi="Segoe UI" w:cs="Segoe UI"/>
          <w:b/>
          <w:bCs/>
          <w:noProof/>
          <w:color w:val="009FDB"/>
          <w:sz w:val="16"/>
          <w:szCs w:val="16"/>
          <w:lang w:val="es-ES"/>
        </w:rPr>
      </w:pPr>
    </w:p>
    <w:p w14:paraId="31C01417" w14:textId="51D2D858" w:rsidR="00B918C6" w:rsidRPr="00FE39F7" w:rsidRDefault="00DA0A37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  <w:t xml:space="preserve">   </w:t>
      </w:r>
      <w:r w:rsidR="00B918C6" w:rsidRPr="00FE39F7">
        <w:rPr>
          <w:rFonts w:ascii="Segoe UI" w:hAnsi="Segoe UI" w:cs="Segoe UI"/>
          <w:b/>
          <w:bCs/>
          <w:noProof/>
          <w:color w:val="009FDB"/>
          <w:sz w:val="32"/>
          <w:szCs w:val="32"/>
          <w:lang w:val="es-ES"/>
        </w:rPr>
        <w:br w:type="page"/>
      </w:r>
    </w:p>
    <w:p w14:paraId="2504098A" w14:textId="56F24CCB" w:rsidR="00B918C6" w:rsidRPr="00FE39F7" w:rsidRDefault="00B918C6" w:rsidP="00DD1FC0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</w:pPr>
      <w:r w:rsidRPr="00FE39F7"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  <w:lastRenderedPageBreak/>
        <w:t>Aplicaciones comunes</w:t>
      </w:r>
    </w:p>
    <w:p w14:paraId="67152515" w14:textId="2424A815" w:rsidR="00B918C6" w:rsidRPr="00FE39F7" w:rsidRDefault="00D05371" w:rsidP="00B918C6">
      <w:pPr>
        <w:jc w:val="center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D32C146" wp14:editId="598AE5AC">
                <wp:simplePos x="0" y="0"/>
                <wp:positionH relativeFrom="column">
                  <wp:posOffset>1485900</wp:posOffset>
                </wp:positionH>
                <wp:positionV relativeFrom="paragraph">
                  <wp:posOffset>2450888</wp:posOffset>
                </wp:positionV>
                <wp:extent cx="1587500" cy="313267"/>
                <wp:effectExtent l="0" t="0" r="69850" b="8699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0" cy="31326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765AD574" id="Straight Arrow Connector 71" o:spid="_x0000_s1026" type="#_x0000_t32" style="position:absolute;margin-left:117pt;margin-top:193pt;width:125pt;height:24.6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CB061B5" wp14:editId="48D864C7">
                <wp:simplePos x="0" y="0"/>
                <wp:positionH relativeFrom="column">
                  <wp:posOffset>1493519</wp:posOffset>
                </wp:positionH>
                <wp:positionV relativeFrom="paragraph">
                  <wp:posOffset>1570355</wp:posOffset>
                </wp:positionV>
                <wp:extent cx="432647" cy="211667"/>
                <wp:effectExtent l="0" t="38100" r="62865" b="36195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2647" cy="21166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71205508" id="Straight Arrow Connector 73" o:spid="_x0000_s1026" type="#_x0000_t32" style="position:absolute;margin-left:117.6pt;margin-top:123.65pt;width:34.05pt;height:16.65pt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AA184A1" wp14:editId="0C69065C">
                <wp:simplePos x="0" y="0"/>
                <wp:positionH relativeFrom="column">
                  <wp:posOffset>1485476</wp:posOffset>
                </wp:positionH>
                <wp:positionV relativeFrom="paragraph">
                  <wp:posOffset>931121</wp:posOffset>
                </wp:positionV>
                <wp:extent cx="1587923" cy="173355"/>
                <wp:effectExtent l="0" t="57150" r="12700" b="36195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7923" cy="17335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4B1CDC8" id="Straight Arrow Connector 70" o:spid="_x0000_s1026" type="#_x0000_t32" style="position:absolute;margin-left:116.95pt;margin-top:73.3pt;width:125.05pt;height:13.65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01412BF" wp14:editId="08083EC1">
                <wp:simplePos x="0" y="0"/>
                <wp:positionH relativeFrom="column">
                  <wp:posOffset>3505200</wp:posOffset>
                </wp:positionH>
                <wp:positionV relativeFrom="paragraph">
                  <wp:posOffset>2298488</wp:posOffset>
                </wp:positionV>
                <wp:extent cx="990177" cy="558377"/>
                <wp:effectExtent l="38100" t="38100" r="19685" b="32385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90177" cy="55837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0C3F9B98" id="Straight Arrow Connector 72" o:spid="_x0000_s1026" type="#_x0000_t32" style="position:absolute;margin-left:276pt;margin-top:181pt;width:77.95pt;height:43.95pt;flip:x 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29D1AE9" wp14:editId="62F06268">
                <wp:simplePos x="0" y="0"/>
                <wp:positionH relativeFrom="column">
                  <wp:posOffset>4125172</wp:posOffset>
                </wp:positionH>
                <wp:positionV relativeFrom="paragraph">
                  <wp:posOffset>2125345</wp:posOffset>
                </wp:positionV>
                <wp:extent cx="365760" cy="45719"/>
                <wp:effectExtent l="0" t="57150" r="15240" b="50165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576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841C3A9" id="Straight Arrow Connector 68" o:spid="_x0000_s1026" type="#_x0000_t32" style="position:absolute;margin-left:324.8pt;margin-top:167.35pt;width:28.8pt;height:3.6pt;flip:x 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A270069" wp14:editId="07B43CA8">
                <wp:simplePos x="0" y="0"/>
                <wp:positionH relativeFrom="column">
                  <wp:posOffset>4129405</wp:posOffset>
                </wp:positionH>
                <wp:positionV relativeFrom="paragraph">
                  <wp:posOffset>1462405</wp:posOffset>
                </wp:positionV>
                <wp:extent cx="365760" cy="0"/>
                <wp:effectExtent l="38100" t="76200" r="0" b="9525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576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0863DE50" id="Straight Arrow Connector 69" o:spid="_x0000_s1026" type="#_x0000_t32" style="position:absolute;margin-left:325.15pt;margin-top:115.15pt;width:28.8pt;height:0;flip:x y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2354C62" wp14:editId="24AE8161">
                <wp:simplePos x="0" y="0"/>
                <wp:positionH relativeFrom="column">
                  <wp:posOffset>4139565</wp:posOffset>
                </wp:positionH>
                <wp:positionV relativeFrom="paragraph">
                  <wp:posOffset>837565</wp:posOffset>
                </wp:positionV>
                <wp:extent cx="365760" cy="0"/>
                <wp:effectExtent l="38100" t="76200" r="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576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4681A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484E756E" id="Straight Arrow Connector 67" o:spid="_x0000_s1026" type="#_x0000_t32" style="position:absolute;margin-left:325.95pt;margin-top:65.95pt;width:28.8pt;height:0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" strokecolor="#f4681a" strokeweight="1.5pt">
                <v:stroke endarrow="block" joinstyle="miter"/>
              </v:shape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C24C73D" wp14:editId="254DCEF0">
                <wp:simplePos x="0" y="0"/>
                <wp:positionH relativeFrom="column">
                  <wp:posOffset>-46990</wp:posOffset>
                </wp:positionH>
                <wp:positionV relativeFrom="paragraph">
                  <wp:posOffset>937260</wp:posOffset>
                </wp:positionV>
                <wp:extent cx="1540510" cy="330835"/>
                <wp:effectExtent l="0" t="0" r="21590" b="1206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DC44EC" w14:textId="35C73C4C" w:rsidR="00DA0A37" w:rsidRPr="00FE39F7" w:rsidRDefault="00D05371" w:rsidP="00DA0A3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Cámar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4C73D" id="Rectangle 66" o:spid="_x0000_s1030" style="position:absolute;left:0;text-align:left;margin-left:-3.7pt;margin-top:73.8pt;width:121.3pt;height:26.0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" fillcolor="white [3212]" strokecolor="black [3213]" strokeweight="1pt">
                <v:textbox>
                  <w:txbxContent>
                    <w:p w14:paraId="45DC44EC" w14:textId="35C73C4C" w:rsidR="00DA0A37" w:rsidRPr="00FE39F7" w:rsidRDefault="00D05371" w:rsidP="00DA0A37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Cámara</w:t>
                      </w:r>
                    </w:p>
                  </w:txbxContent>
                </v:textbox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FBDECB8" wp14:editId="3508A6E1">
                <wp:simplePos x="0" y="0"/>
                <wp:positionH relativeFrom="column">
                  <wp:posOffset>-47625</wp:posOffset>
                </wp:positionH>
                <wp:positionV relativeFrom="paragraph">
                  <wp:posOffset>1611630</wp:posOffset>
                </wp:positionV>
                <wp:extent cx="1540510" cy="330835"/>
                <wp:effectExtent l="0" t="0" r="21590" b="1206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FA4EF5" w14:textId="031077EE" w:rsidR="00DA0A37" w:rsidRPr="00FE39F7" w:rsidRDefault="00D05371" w:rsidP="00DA0A3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Explorador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DECB8" id="Rectangle 64" o:spid="_x0000_s1031" style="position:absolute;left:0;text-align:left;margin-left:-3.75pt;margin-top:126.9pt;width:121.3pt;height:26.0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" fillcolor="white [3212]" strokecolor="black [3213]" strokeweight="1pt">
                <v:textbox>
                  <w:txbxContent>
                    <w:p w14:paraId="5AFA4EF5" w14:textId="031077EE" w:rsidR="00DA0A37" w:rsidRPr="00FE39F7" w:rsidRDefault="00D05371" w:rsidP="00DA0A37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Explorador</w:t>
                      </w:r>
                    </w:p>
                  </w:txbxContent>
                </v:textbox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86B5CE0" wp14:editId="27F6C97A">
                <wp:simplePos x="0" y="0"/>
                <wp:positionH relativeFrom="column">
                  <wp:posOffset>-46990</wp:posOffset>
                </wp:positionH>
                <wp:positionV relativeFrom="paragraph">
                  <wp:posOffset>2288540</wp:posOffset>
                </wp:positionV>
                <wp:extent cx="1540510" cy="330835"/>
                <wp:effectExtent l="0" t="0" r="21590" b="1206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EBC8EE" w14:textId="16640C0F" w:rsidR="00D05371" w:rsidRPr="00FE39F7" w:rsidRDefault="00D05371" w:rsidP="00D05371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Play Store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B5CE0" id="Rectangle 87" o:spid="_x0000_s1032" style="position:absolute;left:0;text-align:left;margin-left:-3.7pt;margin-top:180.2pt;width:121.3pt;height:26.0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" fillcolor="white [3212]" strokecolor="black [3213]" strokeweight="1pt">
                <v:textbox>
                  <w:txbxContent>
                    <w:p w14:paraId="4BEBC8EE" w14:textId="16640C0F" w:rsidR="00D05371" w:rsidRPr="00FE39F7" w:rsidRDefault="00D05371" w:rsidP="00D05371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Play Store</w:t>
                      </w:r>
                    </w:p>
                  </w:txbxContent>
                </v:textbox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832955B" wp14:editId="4A9311B8">
                <wp:simplePos x="0" y="0"/>
                <wp:positionH relativeFrom="margin">
                  <wp:posOffset>4495800</wp:posOffset>
                </wp:positionH>
                <wp:positionV relativeFrom="paragraph">
                  <wp:posOffset>672465</wp:posOffset>
                </wp:positionV>
                <wp:extent cx="1540510" cy="330835"/>
                <wp:effectExtent l="0" t="0" r="21590" b="120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04D120" w14:textId="4B7E5231" w:rsidR="00DA0A37" w:rsidRPr="00FE39F7" w:rsidRDefault="00D05371" w:rsidP="00DA0A3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Teléfono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2955B" id="Rectangle 61" o:spid="_x0000_s1033" style="position:absolute;left:0;text-align:left;margin-left:354pt;margin-top:52.95pt;width:121.3pt;height:26.0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" fillcolor="white [3212]" strokecolor="black [3213]" strokeweight="1pt">
                <v:textbox>
                  <w:txbxContent>
                    <w:p w14:paraId="4804D120" w14:textId="4B7E5231" w:rsidR="00DA0A37" w:rsidRPr="00FE39F7" w:rsidRDefault="00D05371" w:rsidP="00DA0A37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Teléfon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8DF7D22" wp14:editId="071B8BE6">
                <wp:simplePos x="0" y="0"/>
                <wp:positionH relativeFrom="margin">
                  <wp:posOffset>4495800</wp:posOffset>
                </wp:positionH>
                <wp:positionV relativeFrom="paragraph">
                  <wp:posOffset>1346200</wp:posOffset>
                </wp:positionV>
                <wp:extent cx="1540510" cy="330835"/>
                <wp:effectExtent l="0" t="0" r="21590" b="1206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881780" w14:textId="5074A582" w:rsidR="00DA0A37" w:rsidRPr="00FE39F7" w:rsidRDefault="00D05371" w:rsidP="00DA0A3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Correo electrónico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F7D22" id="Rectangle 63" o:spid="_x0000_s1034" style="position:absolute;left:0;text-align:left;margin-left:354pt;margin-top:106pt;width:121.3pt;height:26.05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" fillcolor="white [3212]" strokecolor="black [3213]" strokeweight="1pt">
                <v:textbox>
                  <w:txbxContent>
                    <w:p w14:paraId="17881780" w14:textId="5074A582" w:rsidR="00DA0A37" w:rsidRPr="00FE39F7" w:rsidRDefault="00D05371" w:rsidP="00DA0A37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Correo electrónic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92441BB" wp14:editId="46D2B80B">
                <wp:simplePos x="0" y="0"/>
                <wp:positionH relativeFrom="column">
                  <wp:posOffset>4493895</wp:posOffset>
                </wp:positionH>
                <wp:positionV relativeFrom="paragraph">
                  <wp:posOffset>2018665</wp:posOffset>
                </wp:positionV>
                <wp:extent cx="1540510" cy="330835"/>
                <wp:effectExtent l="0" t="0" r="21590" b="1206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D78EA4" w14:textId="062AE88B" w:rsidR="00DA0A37" w:rsidRPr="00FE39F7" w:rsidRDefault="00D05371" w:rsidP="00DA0A3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Mensajerí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2441BB" id="Rectangle 62" o:spid="_x0000_s1035" style="position:absolute;left:0;text-align:left;margin-left:353.85pt;margin-top:158.95pt;width:121.3pt;height:26.0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" fillcolor="white [3212]" strokecolor="black [3213]" strokeweight="1pt">
                <v:textbox>
                  <w:txbxContent>
                    <w:p w14:paraId="7BD78EA4" w14:textId="062AE88B" w:rsidR="00DA0A37" w:rsidRPr="00FE39F7" w:rsidRDefault="00D05371" w:rsidP="00DA0A37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Mensajería</w:t>
                      </w:r>
                    </w:p>
                  </w:txbxContent>
                </v:textbox>
              </v:rect>
            </w:pict>
          </mc:Fallback>
        </mc:AlternateContent>
      </w: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2C77EB3" wp14:editId="25937A7F">
                <wp:simplePos x="0" y="0"/>
                <wp:positionH relativeFrom="margin">
                  <wp:posOffset>4495800</wp:posOffset>
                </wp:positionH>
                <wp:positionV relativeFrom="paragraph">
                  <wp:posOffset>2687320</wp:posOffset>
                </wp:positionV>
                <wp:extent cx="1540510" cy="330835"/>
                <wp:effectExtent l="0" t="0" r="21590" b="12065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510" cy="3308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06B6BC" w14:textId="702F84E9" w:rsidR="00D05371" w:rsidRPr="00FE39F7" w:rsidRDefault="00D05371" w:rsidP="00D05371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E39F7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</w:rPr>
                              <w:t>Mapas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77EB3" id="Rectangle 88" o:spid="_x0000_s1036" style="position:absolute;left:0;text-align:left;margin-left:354pt;margin-top:211.6pt;width:121.3pt;height:26.05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" fillcolor="white [3212]" strokecolor="black [3213]" strokeweight="1pt">
                <v:textbox>
                  <w:txbxContent>
                    <w:p w14:paraId="6C06B6BC" w14:textId="702F84E9" w:rsidR="00D05371" w:rsidRPr="00FE39F7" w:rsidRDefault="00D05371" w:rsidP="00D05371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</w:rPr>
                      </w:pPr>
                      <w:r w:rsidRPr="00FE39F7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</w:rPr>
                        <w:t>Mapa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918C6"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w:drawing>
          <wp:inline distT="0" distB="0" distL="0" distR="0" wp14:anchorId="04146646" wp14:editId="28D18182">
            <wp:extent cx="2445548" cy="5029200"/>
            <wp:effectExtent l="0" t="0" r="0" b="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5548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52E22" w14:textId="16E9D888" w:rsidR="00B918C6" w:rsidRPr="00FE39F7" w:rsidRDefault="00B918C6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  <w:r w:rsidRPr="00FE39F7">
        <w:rPr>
          <w:rFonts w:ascii="Segoe UI" w:hAnsi="Segoe UI" w:cs="Segoe UI"/>
          <w:b/>
          <w:bCs/>
          <w:noProof/>
          <w:color w:val="009FDB"/>
          <w:sz w:val="32"/>
          <w:szCs w:val="32"/>
        </w:rPr>
        <w:br w:type="page"/>
      </w:r>
    </w:p>
    <w:p w14:paraId="71423AA9" w14:textId="4C7DD8CE" w:rsidR="00DD1FC0" w:rsidRPr="00FE39F7" w:rsidRDefault="00D05371" w:rsidP="00DD1FC0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  <w:lastRenderedPageBreak/>
        <w:t>Consejos de seguridad para redes wifi</w:t>
      </w:r>
    </w:p>
    <w:p w14:paraId="7AC7CC72" w14:textId="6C6F4020" w:rsidR="00D05371" w:rsidRPr="00FE39F7" w:rsidRDefault="00155C31" w:rsidP="00D05371">
      <w:pPr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 xml:space="preserve">Para mantener su información segura cuando se conecta a wifi, siga estos consejos de seguridad. </w:t>
      </w:r>
    </w:p>
    <w:p w14:paraId="098B8FB3" w14:textId="67D155FE" w:rsidR="00D05371" w:rsidRPr="00FE39F7" w:rsidRDefault="00D05371" w:rsidP="00D05371">
      <w:pPr>
        <w:pStyle w:val="ListParagraph"/>
        <w:numPr>
          <w:ilvl w:val="0"/>
          <w:numId w:val="28"/>
        </w:numPr>
        <w:rPr>
          <w:rFonts w:ascii="Segoe UI" w:hAnsi="Segoe UI" w:cs="Segoe UI"/>
          <w:szCs w:val="22"/>
        </w:rPr>
      </w:pPr>
      <w:r w:rsidRPr="00FE39F7">
        <w:rPr>
          <w:rFonts w:ascii="Segoe UI" w:hAnsi="Segoe UI" w:cs="Segoe UI"/>
          <w:szCs w:val="22"/>
          <w:lang w:val="es-ES"/>
        </w:rPr>
        <w:t xml:space="preserve">Asegúrese de que la red pública es confiable antes de conectarse a ella. </w:t>
      </w:r>
      <w:r w:rsidRPr="00FE39F7">
        <w:rPr>
          <w:rFonts w:ascii="Segoe UI" w:hAnsi="Segoe UI" w:cs="Segoe UI"/>
          <w:szCs w:val="22"/>
        </w:rPr>
        <w:t xml:space="preserve">¿Sabe </w:t>
      </w:r>
      <w:proofErr w:type="spellStart"/>
      <w:r w:rsidRPr="00FE39F7">
        <w:rPr>
          <w:rFonts w:ascii="Segoe UI" w:hAnsi="Segoe UI" w:cs="Segoe UI"/>
          <w:szCs w:val="22"/>
        </w:rPr>
        <w:t>quién</w:t>
      </w:r>
      <w:proofErr w:type="spellEnd"/>
      <w:r w:rsidRPr="00FE39F7">
        <w:rPr>
          <w:rFonts w:ascii="Segoe UI" w:hAnsi="Segoe UI" w:cs="Segoe UI"/>
          <w:szCs w:val="22"/>
        </w:rPr>
        <w:t xml:space="preserve"> </w:t>
      </w:r>
      <w:proofErr w:type="spellStart"/>
      <w:r w:rsidRPr="00FE39F7">
        <w:rPr>
          <w:rFonts w:ascii="Segoe UI" w:hAnsi="Segoe UI" w:cs="Segoe UI"/>
          <w:szCs w:val="22"/>
        </w:rPr>
        <w:t>configuró</w:t>
      </w:r>
      <w:proofErr w:type="spellEnd"/>
      <w:r w:rsidRPr="00FE39F7">
        <w:rPr>
          <w:rFonts w:ascii="Segoe UI" w:hAnsi="Segoe UI" w:cs="Segoe UI"/>
          <w:szCs w:val="22"/>
        </w:rPr>
        <w:t xml:space="preserve"> la red? </w:t>
      </w:r>
    </w:p>
    <w:p w14:paraId="4A1473BC" w14:textId="729746AA" w:rsidR="00D05371" w:rsidRPr="00FE39F7" w:rsidRDefault="00D05371" w:rsidP="00D05371">
      <w:pPr>
        <w:pStyle w:val="ListParagraph"/>
        <w:numPr>
          <w:ilvl w:val="0"/>
          <w:numId w:val="28"/>
        </w:numPr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 xml:space="preserve">Haga lo posible por no enviar información privada a través de redes </w:t>
      </w:r>
      <w:proofErr w:type="gramStart"/>
      <w:r w:rsidRPr="00FE39F7">
        <w:rPr>
          <w:rFonts w:ascii="Segoe UI" w:hAnsi="Segoe UI" w:cs="Segoe UI"/>
          <w:szCs w:val="22"/>
          <w:lang w:val="es-ES"/>
        </w:rPr>
        <w:t>wifi públicas</w:t>
      </w:r>
      <w:proofErr w:type="gramEnd"/>
      <w:r w:rsidRPr="00FE39F7">
        <w:rPr>
          <w:rFonts w:ascii="Segoe UI" w:hAnsi="Segoe UI" w:cs="Segoe UI"/>
          <w:szCs w:val="22"/>
          <w:lang w:val="es-ES"/>
        </w:rPr>
        <w:t xml:space="preserve">. </w:t>
      </w:r>
    </w:p>
    <w:p w14:paraId="0DA8C57F" w14:textId="307ED0CF" w:rsidR="00D05371" w:rsidRPr="00FE39F7" w:rsidRDefault="00D05371" w:rsidP="00D05371">
      <w:pPr>
        <w:pStyle w:val="ListParagraph"/>
        <w:numPr>
          <w:ilvl w:val="0"/>
          <w:numId w:val="28"/>
        </w:numPr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 xml:space="preserve">Si envía información personal, asegúrese de que el sitio web sea seguro y comience con </w:t>
      </w:r>
      <w:r w:rsidRPr="00FE39F7">
        <w:rPr>
          <w:rFonts w:ascii="Segoe UI" w:hAnsi="Segoe UI" w:cs="Segoe UI"/>
          <w:i/>
          <w:szCs w:val="22"/>
          <w:lang w:val="es-ES"/>
        </w:rPr>
        <w:t>https</w:t>
      </w:r>
      <w:r w:rsidRPr="00FE39F7">
        <w:rPr>
          <w:rFonts w:ascii="Segoe UI" w:hAnsi="Segoe UI" w:cs="Segoe UI"/>
          <w:szCs w:val="22"/>
          <w:lang w:val="es-ES"/>
        </w:rPr>
        <w:t xml:space="preserve">. </w:t>
      </w:r>
    </w:p>
    <w:p w14:paraId="7ADF4381" w14:textId="7E61FEF5" w:rsidR="00D05371" w:rsidRPr="00FE39F7" w:rsidRDefault="00D05371" w:rsidP="00961D6C">
      <w:pPr>
        <w:pStyle w:val="ListParagraph"/>
        <w:numPr>
          <w:ilvl w:val="0"/>
          <w:numId w:val="28"/>
        </w:numPr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 xml:space="preserve">Configure una contraseña para su red doméstica para evitar que los intrusos accedan a ella. </w:t>
      </w:r>
    </w:p>
    <w:p w14:paraId="190C1296" w14:textId="77777777" w:rsidR="00D05371" w:rsidRPr="00FE39F7" w:rsidRDefault="00D05371">
      <w:pPr>
        <w:spacing w:after="0"/>
        <w:rPr>
          <w:rFonts w:ascii="Segoe UI" w:hAnsi="Segoe UI" w:cs="Segoe UI"/>
          <w:szCs w:val="22"/>
          <w:lang w:val="es-ES"/>
        </w:rPr>
      </w:pPr>
    </w:p>
    <w:p w14:paraId="3FF8335A" w14:textId="77777777" w:rsidR="00D05371" w:rsidRPr="00FE39F7" w:rsidRDefault="00D05371">
      <w:pPr>
        <w:spacing w:after="0"/>
        <w:rPr>
          <w:rFonts w:ascii="Segoe UI" w:hAnsi="Segoe UI" w:cs="Segoe UI"/>
          <w:b/>
          <w:bCs/>
          <w:color w:val="000000" w:themeColor="text1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color w:val="000000" w:themeColor="text1"/>
          <w:sz w:val="32"/>
          <w:szCs w:val="32"/>
          <w:lang w:val="es-ES"/>
        </w:rPr>
        <w:t>Bloquear y desbloquear su teléfono</w:t>
      </w:r>
    </w:p>
    <w:p w14:paraId="5EA4DD78" w14:textId="77777777" w:rsidR="00D05371" w:rsidRPr="00FE39F7" w:rsidRDefault="00D05371">
      <w:pPr>
        <w:spacing w:after="0"/>
        <w:rPr>
          <w:rFonts w:ascii="Segoe UI" w:hAnsi="Segoe UI" w:cs="Segoe UI"/>
          <w:szCs w:val="22"/>
          <w:lang w:val="es-ES"/>
        </w:rPr>
      </w:pPr>
    </w:p>
    <w:p w14:paraId="03FF6089" w14:textId="1EAD9F0C" w:rsidR="00D05371" w:rsidRPr="00FE39F7" w:rsidRDefault="00AB47D0" w:rsidP="00D05371">
      <w:pPr>
        <w:spacing w:after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noProof/>
          <w:szCs w:val="22"/>
        </w:rPr>
        <w:drawing>
          <wp:anchor distT="0" distB="0" distL="114300" distR="114300" simplePos="0" relativeHeight="251760640" behindDoc="0" locked="0" layoutInCell="1" allowOverlap="1" wp14:anchorId="7A415291" wp14:editId="6CAD0BFF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223224" cy="4572000"/>
            <wp:effectExtent l="19050" t="19050" r="24765" b="19050"/>
            <wp:wrapSquare wrapText="bothSides"/>
            <wp:docPr id="89" name="Picture 8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3224" cy="45720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371" w:rsidRPr="00FE39F7">
        <w:rPr>
          <w:rFonts w:ascii="Segoe UI" w:hAnsi="Segoe UI" w:cs="Segoe UI"/>
          <w:szCs w:val="22"/>
          <w:lang w:val="es-ES"/>
        </w:rPr>
        <w:t xml:space="preserve">Una de las cosas más importantes que puede hacer es </w:t>
      </w:r>
      <w:r w:rsidR="00D05371" w:rsidRPr="00FE39F7">
        <w:rPr>
          <w:rFonts w:ascii="Segoe UI" w:hAnsi="Segoe UI" w:cs="Segoe UI"/>
          <w:b/>
          <w:bCs/>
          <w:szCs w:val="22"/>
          <w:lang w:val="es-ES"/>
        </w:rPr>
        <w:t>configurar un número de identificación personal (PIN) o un código de acceso</w:t>
      </w:r>
      <w:r w:rsidR="00D05371" w:rsidRPr="00FE39F7">
        <w:rPr>
          <w:rFonts w:ascii="Segoe UI" w:hAnsi="Segoe UI" w:cs="Segoe UI"/>
          <w:szCs w:val="22"/>
          <w:lang w:val="es-ES"/>
        </w:rPr>
        <w:t xml:space="preserve"> para acceder y usar su dispositivo móvil. Esto ayudará a proteger los datos almacenados en su dispositivo en caso de pérdida o robo. Cada vez que encienda su dispositivo o active la pantalla, el dispositivo le pedirá que lo desbloquee.</w:t>
      </w:r>
    </w:p>
    <w:p w14:paraId="4B3874BC" w14:textId="77777777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</w:p>
    <w:p w14:paraId="02A43CED" w14:textId="59CBF840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Para establecer un PIN o un código de acceso, toque "</w:t>
      </w:r>
      <w:proofErr w:type="spellStart"/>
      <w:r w:rsidRPr="00FE39F7">
        <w:rPr>
          <w:rFonts w:ascii="Segoe UI" w:hAnsi="Segoe UI" w:cs="Segoe UI"/>
          <w:szCs w:val="22"/>
          <w:lang w:val="es-ES"/>
        </w:rPr>
        <w:t>Settings</w:t>
      </w:r>
      <w:proofErr w:type="spellEnd"/>
      <w:r w:rsidRPr="00FE39F7">
        <w:rPr>
          <w:rFonts w:ascii="Segoe UI" w:hAnsi="Segoe UI" w:cs="Segoe UI"/>
          <w:szCs w:val="22"/>
          <w:lang w:val="es-ES"/>
        </w:rPr>
        <w:t xml:space="preserve">" (Configuración). Luego, busque la opción para bloquear la pantalla.  </w:t>
      </w:r>
    </w:p>
    <w:p w14:paraId="71C1F077" w14:textId="77777777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 </w:t>
      </w:r>
    </w:p>
    <w:p w14:paraId="3832F10E" w14:textId="00FF9B9A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 xml:space="preserve">También puede desbloquear su teléfono usando la identificación facial, el escaneo del iris o su huella digital. Deberá seguir las indicaciones para almacenar esa información en su configuración antes de poder habilitar esta función. </w:t>
      </w:r>
    </w:p>
    <w:p w14:paraId="0D573815" w14:textId="660F34B3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</w:p>
    <w:p w14:paraId="7065A445" w14:textId="021FACA2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Explore estas configuraciones y asegúrese de utilizar uno de los enfoques para bloquear su teléfono a fin de mantener sus datos seguros y protegidos.</w:t>
      </w:r>
    </w:p>
    <w:p w14:paraId="15567F2E" w14:textId="77777777" w:rsidR="00D05371" w:rsidRPr="00FE39F7" w:rsidRDefault="00D05371" w:rsidP="00D05371">
      <w:pPr>
        <w:spacing w:after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 </w:t>
      </w:r>
    </w:p>
    <w:p w14:paraId="675EAED8" w14:textId="77777777" w:rsidR="00146129" w:rsidRPr="00FE39F7" w:rsidRDefault="00146129" w:rsidP="00D05371">
      <w:pPr>
        <w:rPr>
          <w:rFonts w:ascii="Segoe UI" w:hAnsi="Segoe UI" w:cs="Segoe UI"/>
          <w:szCs w:val="22"/>
          <w:lang w:val="es-ES"/>
        </w:rPr>
      </w:pPr>
    </w:p>
    <w:p w14:paraId="1777C62F" w14:textId="6AF02B32" w:rsidR="006C2705" w:rsidRPr="00FE39F7" w:rsidRDefault="006C2705" w:rsidP="006C2705">
      <w:pPr>
        <w:pStyle w:val="ListParagraph"/>
        <w:rPr>
          <w:rFonts w:ascii="Segoe UI" w:hAnsi="Segoe UI" w:cs="Segoe UI"/>
          <w:szCs w:val="22"/>
          <w:lang w:val="es-ES"/>
        </w:rPr>
      </w:pPr>
    </w:p>
    <w:p w14:paraId="1AB61055" w14:textId="559D4766" w:rsidR="00CE08FE" w:rsidRPr="00FE39F7" w:rsidRDefault="00CE08FE" w:rsidP="006C2705">
      <w:pPr>
        <w:pStyle w:val="ListParagraph"/>
        <w:rPr>
          <w:rFonts w:ascii="Segoe UI" w:hAnsi="Segoe UI" w:cs="Segoe UI"/>
          <w:szCs w:val="22"/>
          <w:lang w:val="es-ES"/>
        </w:rPr>
      </w:pPr>
    </w:p>
    <w:p w14:paraId="0DC8E894" w14:textId="6F8F250B" w:rsidR="00CE08FE" w:rsidRPr="00FE39F7" w:rsidRDefault="00CE08FE" w:rsidP="006C2705">
      <w:pPr>
        <w:pStyle w:val="ListParagraph"/>
        <w:rPr>
          <w:rFonts w:ascii="Segoe UI" w:hAnsi="Segoe UI" w:cs="Segoe UI"/>
          <w:szCs w:val="22"/>
          <w:lang w:val="es-ES"/>
        </w:rPr>
      </w:pPr>
    </w:p>
    <w:p w14:paraId="618D0870" w14:textId="7A898AD3" w:rsidR="00CE08FE" w:rsidRPr="00FE39F7" w:rsidRDefault="00CE08FE" w:rsidP="006C2705">
      <w:pPr>
        <w:pStyle w:val="ListParagraph"/>
        <w:rPr>
          <w:rFonts w:ascii="Segoe UI" w:hAnsi="Segoe UI" w:cs="Segoe UI"/>
          <w:szCs w:val="22"/>
          <w:lang w:val="es-ES"/>
        </w:rPr>
      </w:pPr>
    </w:p>
    <w:p w14:paraId="463F1ECE" w14:textId="7244ACCF" w:rsidR="00BA6D25" w:rsidRPr="00FE39F7" w:rsidRDefault="00BA6D25">
      <w:pPr>
        <w:spacing w:after="0"/>
        <w:rPr>
          <w:rFonts w:ascii="Segoe UI" w:hAnsi="Segoe UI" w:cs="Segoe UI"/>
          <w:b/>
          <w:bCs/>
          <w:color w:val="00B0F0"/>
          <w:sz w:val="32"/>
          <w:szCs w:val="32"/>
          <w:lang w:val="es-ES"/>
        </w:rPr>
      </w:pPr>
    </w:p>
    <w:p w14:paraId="75287F79" w14:textId="37F4D293" w:rsidR="00CE08FE" w:rsidRPr="00FE39F7" w:rsidRDefault="00CE08FE" w:rsidP="00CE08FE">
      <w:pPr>
        <w:pStyle w:val="ListParagraph"/>
        <w:ind w:left="0"/>
        <w:rPr>
          <w:rFonts w:ascii="Segoe UI" w:hAnsi="Segoe UI" w:cs="Segoe UI"/>
          <w:color w:val="000000" w:themeColor="text1"/>
          <w:szCs w:val="22"/>
          <w:lang w:val="es-ES"/>
        </w:rPr>
      </w:pPr>
      <w:r w:rsidRPr="00FE39F7">
        <w:rPr>
          <w:rFonts w:ascii="Segoe UI" w:hAnsi="Segoe UI" w:cs="Segoe UI"/>
          <w:b/>
          <w:bCs/>
          <w:color w:val="000000" w:themeColor="text1"/>
          <w:sz w:val="32"/>
          <w:szCs w:val="32"/>
          <w:lang w:val="es-ES"/>
        </w:rPr>
        <w:t>Configuración de privacidad</w:t>
      </w:r>
    </w:p>
    <w:p w14:paraId="67600404" w14:textId="6986EEC8" w:rsidR="00CE08FE" w:rsidRPr="00FE39F7" w:rsidRDefault="00CE08FE" w:rsidP="006C2705">
      <w:pPr>
        <w:pStyle w:val="ListParagraph"/>
        <w:rPr>
          <w:rFonts w:ascii="Segoe UI" w:hAnsi="Segoe UI" w:cs="Segoe UI"/>
          <w:szCs w:val="22"/>
          <w:lang w:val="es-ES"/>
        </w:rPr>
      </w:pPr>
    </w:p>
    <w:p w14:paraId="28FEB087" w14:textId="745B8CC8" w:rsidR="00CE08FE" w:rsidRPr="00FE39F7" w:rsidRDefault="00CE08FE" w:rsidP="00CE08FE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i/>
          <w:iCs/>
          <w:noProof/>
          <w:szCs w:val="22"/>
        </w:rPr>
        <w:drawing>
          <wp:anchor distT="0" distB="0" distL="114300" distR="114300" simplePos="0" relativeHeight="251761664" behindDoc="0" locked="0" layoutInCell="1" allowOverlap="1" wp14:anchorId="3335B791" wp14:editId="72EF5F38">
            <wp:simplePos x="0" y="0"/>
            <wp:positionH relativeFrom="margin">
              <wp:align>right</wp:align>
            </wp:positionH>
            <wp:positionV relativeFrom="paragraph">
              <wp:posOffset>17992</wp:posOffset>
            </wp:positionV>
            <wp:extent cx="2223123" cy="4572000"/>
            <wp:effectExtent l="19050" t="19050" r="25400" b="19050"/>
            <wp:wrapSquare wrapText="bothSides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123" cy="457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Pr="00FE39F7">
        <w:rPr>
          <w:rFonts w:ascii="Segoe UI" w:hAnsi="Segoe UI" w:cs="Segoe UI"/>
          <w:szCs w:val="22"/>
          <w:lang w:val="es-ES"/>
        </w:rPr>
        <w:t>La configuración de privacidad también es importante para los dispositivos móviles. Usando la configuración de privacidad de su teléfono, puede decidir las aplicaciones que tienen acceso a la información y los datos almacenados en su dispositivo, como su ubicación, las fotos y el micrófono.</w:t>
      </w:r>
    </w:p>
    <w:p w14:paraId="4DC6F9CB" w14:textId="77777777" w:rsidR="00CE08FE" w:rsidRPr="00FE39F7" w:rsidRDefault="00CE08FE" w:rsidP="00CE08FE">
      <w:pPr>
        <w:pStyle w:val="ListParagraph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 </w:t>
      </w:r>
    </w:p>
    <w:p w14:paraId="281C790F" w14:textId="67C655ED" w:rsidR="00CE08FE" w:rsidRPr="00FE39F7" w:rsidRDefault="00CE08FE" w:rsidP="003902D7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Para acceder a la configuración de privacidad, vaya a "</w:t>
      </w:r>
      <w:proofErr w:type="spellStart"/>
      <w:r w:rsidRPr="00FE39F7">
        <w:rPr>
          <w:rFonts w:ascii="Segoe UI" w:hAnsi="Segoe UI" w:cs="Segoe UI"/>
          <w:szCs w:val="22"/>
          <w:lang w:val="es-ES"/>
        </w:rPr>
        <w:t>Settings</w:t>
      </w:r>
      <w:proofErr w:type="spellEnd"/>
      <w:r w:rsidRPr="00FE39F7">
        <w:rPr>
          <w:rFonts w:ascii="Segoe UI" w:hAnsi="Segoe UI" w:cs="Segoe UI"/>
          <w:szCs w:val="22"/>
          <w:lang w:val="es-ES"/>
        </w:rPr>
        <w:t>" (Configuración). Luego, toque el ícono en forma de dona. Luego, toque "</w:t>
      </w:r>
      <w:proofErr w:type="spellStart"/>
      <w:r w:rsidRPr="00FE39F7">
        <w:rPr>
          <w:rFonts w:ascii="Segoe UI" w:hAnsi="Segoe UI" w:cs="Segoe UI"/>
          <w:szCs w:val="22"/>
          <w:lang w:val="es-ES"/>
        </w:rPr>
        <w:t>Privacy</w:t>
      </w:r>
      <w:proofErr w:type="spellEnd"/>
      <w:r w:rsidRPr="00FE39F7">
        <w:rPr>
          <w:rFonts w:ascii="Segoe UI" w:hAnsi="Segoe UI" w:cs="Segoe UI"/>
          <w:szCs w:val="22"/>
          <w:lang w:val="es-ES"/>
        </w:rPr>
        <w:t xml:space="preserve">" (Privacidad) y siga las indicaciones. </w:t>
      </w:r>
    </w:p>
    <w:p w14:paraId="760E74AB" w14:textId="77777777" w:rsidR="00CE08FE" w:rsidRPr="00FE39F7" w:rsidRDefault="00CE08FE" w:rsidP="003902D7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</w:p>
    <w:p w14:paraId="23F3A19F" w14:textId="7E6313D4" w:rsidR="00D63A4C" w:rsidRPr="00FE39F7" w:rsidRDefault="00155C31" w:rsidP="00D63A4C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Dependiendo del fabricante del dispositivo, la forma de establecer la configuración de privacidad podría ser diferente. Debido a la variedad de dispositivos móviles Android, es posible que note ligeras diferencias entre su dispositivo y este ejemplo.</w:t>
      </w:r>
    </w:p>
    <w:p w14:paraId="1FC6ED92" w14:textId="77777777" w:rsidR="00D63A4C" w:rsidRPr="00FE39F7" w:rsidRDefault="00D63A4C" w:rsidP="00D63A4C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</w:p>
    <w:p w14:paraId="37615424" w14:textId="435175CC" w:rsidR="00C5552A" w:rsidRPr="00FE39F7" w:rsidRDefault="00D63A4C" w:rsidP="00FE39F7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Explore estas configuraciones y asegúrese de configurar su teléfono de manera que sus datos se mantengan seguros y protegidos.</w:t>
      </w:r>
    </w:p>
    <w:p w14:paraId="55BF3A60" w14:textId="77777777" w:rsidR="00C37078" w:rsidRPr="00FE39F7" w:rsidRDefault="00C37078">
      <w:pPr>
        <w:spacing w:after="0"/>
        <w:rPr>
          <w:rFonts w:ascii="Segoe UI" w:hAnsi="Segoe UI" w:cs="Segoe UI"/>
          <w:szCs w:val="22"/>
          <w:lang w:val="es-ES"/>
        </w:rPr>
      </w:pPr>
    </w:p>
    <w:p w14:paraId="5EDD8360" w14:textId="77777777" w:rsidR="00C5552A" w:rsidRPr="00FE39F7" w:rsidRDefault="00C5552A">
      <w:pPr>
        <w:spacing w:after="0"/>
        <w:rPr>
          <w:rFonts w:ascii="Segoe UI" w:hAnsi="Segoe UI" w:cs="Segoe UI"/>
          <w:szCs w:val="22"/>
          <w:lang w:val="es-ES"/>
        </w:rPr>
      </w:pPr>
    </w:p>
    <w:p w14:paraId="369927A8" w14:textId="77777777" w:rsidR="00FE39F7" w:rsidRDefault="00FE39F7" w:rsidP="00CE08FE">
      <w:pPr>
        <w:pStyle w:val="ListParagraph"/>
        <w:ind w:left="0"/>
        <w:rPr>
          <w:rFonts w:ascii="Segoe UI" w:hAnsi="Segoe UI" w:cs="Segoe UI"/>
          <w:b/>
          <w:bCs/>
          <w:color w:val="000000" w:themeColor="text1"/>
          <w:sz w:val="32"/>
          <w:szCs w:val="32"/>
          <w:lang w:val="es-ES"/>
        </w:rPr>
      </w:pPr>
    </w:p>
    <w:p w14:paraId="4B9396D3" w14:textId="2720F664" w:rsidR="00CE08FE" w:rsidRPr="00FE39F7" w:rsidRDefault="00CE08FE" w:rsidP="00CE08FE">
      <w:pPr>
        <w:pStyle w:val="ListParagraph"/>
        <w:ind w:left="0"/>
        <w:rPr>
          <w:rFonts w:ascii="Segoe UI" w:hAnsi="Segoe UI" w:cs="Segoe UI"/>
          <w:b/>
          <w:bCs/>
          <w:color w:val="000000" w:themeColor="text1"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color w:val="000000" w:themeColor="text1"/>
          <w:sz w:val="32"/>
          <w:szCs w:val="32"/>
          <w:lang w:val="es-ES"/>
        </w:rPr>
        <w:t>Configuración de accesibilidad</w:t>
      </w:r>
    </w:p>
    <w:p w14:paraId="6E43F90D" w14:textId="40B64E13" w:rsidR="00CE08FE" w:rsidRPr="00FE39F7" w:rsidRDefault="00CE08FE" w:rsidP="00CE08FE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</w:p>
    <w:p w14:paraId="205606FB" w14:textId="39FC9A76" w:rsidR="00CE08FE" w:rsidRPr="00FE39F7" w:rsidRDefault="00CE08FE" w:rsidP="00CE08FE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La configuración de accesibilidad en su dispositivo móvil puede ayudarle a personalizar su teléfono para satisfacer sus necesidades visuales, físicas, de movimiento o auditivas. Para encontrar las funciones de accesibilidad, toque "</w:t>
      </w:r>
      <w:proofErr w:type="spellStart"/>
      <w:r w:rsidRPr="00FE39F7">
        <w:rPr>
          <w:rFonts w:ascii="Segoe UI" w:hAnsi="Segoe UI" w:cs="Segoe UI"/>
          <w:szCs w:val="22"/>
          <w:lang w:val="es-ES"/>
        </w:rPr>
        <w:t>Settings</w:t>
      </w:r>
      <w:proofErr w:type="spellEnd"/>
      <w:r w:rsidRPr="00FE39F7">
        <w:rPr>
          <w:rFonts w:ascii="Segoe UI" w:hAnsi="Segoe UI" w:cs="Segoe UI"/>
          <w:szCs w:val="22"/>
          <w:lang w:val="es-ES"/>
        </w:rPr>
        <w:t>" (Configuración). Desplácese hacia abajo en la página y toque "</w:t>
      </w:r>
      <w:proofErr w:type="spellStart"/>
      <w:r w:rsidRPr="00FE39F7">
        <w:rPr>
          <w:rFonts w:ascii="Segoe UI" w:hAnsi="Segoe UI" w:cs="Segoe UI"/>
          <w:szCs w:val="22"/>
          <w:lang w:val="es-ES"/>
        </w:rPr>
        <w:t>Accessibility</w:t>
      </w:r>
      <w:proofErr w:type="spellEnd"/>
      <w:r w:rsidRPr="00FE39F7">
        <w:rPr>
          <w:rFonts w:ascii="Segoe UI" w:hAnsi="Segoe UI" w:cs="Segoe UI"/>
          <w:szCs w:val="22"/>
          <w:lang w:val="es-ES"/>
        </w:rPr>
        <w:t xml:space="preserve">" (Accesibilidad). </w:t>
      </w:r>
    </w:p>
    <w:p w14:paraId="1F5687E1" w14:textId="77777777" w:rsidR="00CE08FE" w:rsidRPr="00FE39F7" w:rsidRDefault="00CE08FE" w:rsidP="00CE08FE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 </w:t>
      </w:r>
    </w:p>
    <w:p w14:paraId="2E7A4638" w14:textId="6798AE5E" w:rsidR="00D63A4C" w:rsidRPr="00FE39F7" w:rsidRDefault="00CE08FE" w:rsidP="00D63A4C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 xml:space="preserve">Entre las funciones más comunes que se pueden explorar, se incluyen el asistente de voz para obtener indicaciones habladas para navegar por el dispositivo sin necesidad de ver la pantalla; cambiar el tamaño del texto, el contraste y el color de la pantalla; ajustar la configuración del audio; y mejorar o cambiar las interacciones táctiles. </w:t>
      </w:r>
    </w:p>
    <w:p w14:paraId="146C92BE" w14:textId="77777777" w:rsidR="00D63A4C" w:rsidRPr="00FE39F7" w:rsidRDefault="00D63A4C" w:rsidP="00D63A4C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</w:p>
    <w:p w14:paraId="74958693" w14:textId="77777777" w:rsidR="00FE39F7" w:rsidRDefault="00D63A4C" w:rsidP="00FE39F7">
      <w:pPr>
        <w:pStyle w:val="ListParagraph"/>
        <w:ind w:left="0"/>
        <w:rPr>
          <w:rFonts w:ascii="Segoe UI" w:hAnsi="Segoe UI" w:cs="Segoe UI"/>
          <w:szCs w:val="22"/>
          <w:lang w:val="es-ES"/>
        </w:rPr>
      </w:pPr>
      <w:r w:rsidRPr="00FE39F7">
        <w:rPr>
          <w:rFonts w:ascii="Segoe UI" w:hAnsi="Segoe UI" w:cs="Segoe UI"/>
          <w:szCs w:val="22"/>
          <w:lang w:val="es-ES"/>
        </w:rPr>
        <w:t>Explore la configuración de accesibilidad después del taller para asegurarse de que esté satisfaciendo todas sus necesidades.</w:t>
      </w:r>
    </w:p>
    <w:p w14:paraId="6448E5FE" w14:textId="22C82DE6" w:rsidR="00BD7888" w:rsidRPr="00FE39F7" w:rsidRDefault="00BA6D25" w:rsidP="00FE39F7">
      <w:pPr>
        <w:pStyle w:val="ListParagraph"/>
        <w:ind w:left="0"/>
        <w:rPr>
          <w:rFonts w:ascii="Segoe UI" w:hAnsi="Segoe UI" w:cs="Segoe UI"/>
          <w:color w:val="000000" w:themeColor="text1"/>
          <w:szCs w:val="22"/>
          <w:lang w:val="es-ES"/>
        </w:rPr>
      </w:pPr>
      <w:r w:rsidRPr="00FE39F7"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  <w:lastRenderedPageBreak/>
        <w:t xml:space="preserve">Consejos de </w:t>
      </w:r>
      <w:r w:rsidR="00530CAB" w:rsidRPr="00FE39F7">
        <w:rPr>
          <w:rFonts w:ascii="Segoe UI" w:hAnsi="Segoe UI" w:cs="Segoe UI"/>
          <w:b/>
          <w:bCs/>
          <w:noProof/>
          <w:color w:val="000000" w:themeColor="text1"/>
          <w:sz w:val="32"/>
          <w:szCs w:val="32"/>
          <w:lang w:val="es-ES"/>
        </w:rPr>
        <w:t xml:space="preserve">seguridad </w:t>
      </w:r>
    </w:p>
    <w:p w14:paraId="5D39DF67" w14:textId="77777777" w:rsidR="00BA6D25" w:rsidRPr="00FE39F7" w:rsidRDefault="00BA6D25" w:rsidP="00BA6D25">
      <w:pPr>
        <w:rPr>
          <w:rFonts w:ascii="Segoe UI" w:hAnsi="Segoe UI" w:cs="Segoe UI"/>
          <w:noProof/>
          <w:lang w:val="es-ES"/>
        </w:rPr>
      </w:pPr>
      <w:r w:rsidRPr="00FE39F7">
        <w:rPr>
          <w:rFonts w:ascii="Segoe UI" w:hAnsi="Segoe UI" w:cs="Segoe UI"/>
          <w:noProof/>
          <w:lang w:val="es-ES"/>
        </w:rPr>
        <w:t>Aquí se incluyen algunos consejos de seguridad para mantenerse a salvo al utilizar su dispositivo móvil.</w:t>
      </w:r>
    </w:p>
    <w:p w14:paraId="783D03FE" w14:textId="676642C2" w:rsidR="00BA6D25" w:rsidRPr="00FE39F7" w:rsidRDefault="00155C31" w:rsidP="00BA6D25">
      <w:pPr>
        <w:pStyle w:val="ListParagraph"/>
        <w:numPr>
          <w:ilvl w:val="0"/>
          <w:numId w:val="33"/>
        </w:numPr>
        <w:rPr>
          <w:rFonts w:ascii="Segoe UI" w:hAnsi="Segoe UI" w:cs="Segoe UI"/>
          <w:noProof/>
          <w:lang w:val="es-ES"/>
        </w:rPr>
      </w:pPr>
      <w:r w:rsidRPr="00FE39F7">
        <w:rPr>
          <w:rFonts w:ascii="Segoe UI" w:hAnsi="Segoe UI" w:cs="Segoe UI"/>
          <w:noProof/>
          <w:lang w:val="es-ES"/>
        </w:rPr>
        <w:t xml:space="preserve">Establezca un código de acceso en todos sus dispositivos móviles para evitar que alguien acceda a la información almacenada en el dispositivo en caso de pérdida o robo. </w:t>
      </w:r>
    </w:p>
    <w:p w14:paraId="418EE09E" w14:textId="432D484D" w:rsidR="00BA6D25" w:rsidRPr="00FE39F7" w:rsidRDefault="00155C31" w:rsidP="00BA6D25">
      <w:pPr>
        <w:pStyle w:val="ListParagraph"/>
        <w:numPr>
          <w:ilvl w:val="0"/>
          <w:numId w:val="33"/>
        </w:numPr>
        <w:rPr>
          <w:rFonts w:ascii="Segoe UI" w:hAnsi="Segoe UI" w:cs="Segoe UI"/>
          <w:noProof/>
          <w:lang w:val="es-ES"/>
        </w:rPr>
      </w:pPr>
      <w:r w:rsidRPr="00FE39F7">
        <w:rPr>
          <w:rFonts w:ascii="Segoe UI" w:hAnsi="Segoe UI" w:cs="Segoe UI"/>
          <w:noProof/>
          <w:lang w:val="es-ES"/>
        </w:rPr>
        <w:t xml:space="preserve">Solo descargue aplicaciones de confianza. Puede determinar si una aplicación es confiable mediante la lectura de reseñas, clasificaciones y declaraciones de privacidad. </w:t>
      </w:r>
    </w:p>
    <w:p w14:paraId="759A1BDC" w14:textId="3B3B8944" w:rsidR="00BA6D25" w:rsidRPr="00FE39F7" w:rsidRDefault="00BA6D25" w:rsidP="00BA6D25">
      <w:pPr>
        <w:pStyle w:val="ListParagraph"/>
        <w:numPr>
          <w:ilvl w:val="0"/>
          <w:numId w:val="33"/>
        </w:numPr>
        <w:rPr>
          <w:rFonts w:ascii="Segoe UI" w:hAnsi="Segoe UI" w:cs="Segoe UI"/>
          <w:noProof/>
          <w:lang w:val="es-ES"/>
        </w:rPr>
      </w:pPr>
      <w:r w:rsidRPr="00FE39F7">
        <w:rPr>
          <w:rFonts w:ascii="Segoe UI" w:hAnsi="Segoe UI" w:cs="Segoe UI"/>
          <w:noProof/>
          <w:lang w:val="es-ES"/>
        </w:rPr>
        <w:t xml:space="preserve">Revise la configuración de privacidad en su dispositivo. Ajuste su configuración para controlar las aplicaciones que tienen permiso para acceder a su cámara, ubicación, micrófono e información personal. </w:t>
      </w:r>
    </w:p>
    <w:p w14:paraId="0B49ED6B" w14:textId="0FDECFD9" w:rsidR="00BA6D25" w:rsidRPr="00FE39F7" w:rsidRDefault="00BA6D25" w:rsidP="00BA6D25">
      <w:pPr>
        <w:pStyle w:val="ListParagraph"/>
        <w:numPr>
          <w:ilvl w:val="0"/>
          <w:numId w:val="33"/>
        </w:numPr>
        <w:rPr>
          <w:rFonts w:ascii="Segoe UI" w:hAnsi="Segoe UI" w:cs="Segoe UI"/>
          <w:noProof/>
          <w:lang w:val="es-ES"/>
        </w:rPr>
      </w:pPr>
      <w:r w:rsidRPr="00FE39F7">
        <w:rPr>
          <w:rFonts w:ascii="Segoe UI" w:hAnsi="Segoe UI" w:cs="Segoe UI"/>
          <w:noProof/>
          <w:lang w:val="es-ES"/>
        </w:rPr>
        <w:t>Ajuste sus notificaciones para cambiar la cantidad de contenido que se mostrará en la pantalla de bloqueo cuando reciba mensajes entrantes.</w:t>
      </w:r>
    </w:p>
    <w:p w14:paraId="2E25CE61" w14:textId="163AABA4" w:rsidR="00BA6D25" w:rsidRPr="00FE39F7" w:rsidRDefault="00BA6D25" w:rsidP="00BA6D25">
      <w:pPr>
        <w:pStyle w:val="ListParagraph"/>
        <w:numPr>
          <w:ilvl w:val="0"/>
          <w:numId w:val="33"/>
        </w:numPr>
        <w:rPr>
          <w:rFonts w:ascii="Segoe UI" w:hAnsi="Segoe UI" w:cs="Segoe UI"/>
          <w:noProof/>
          <w:lang w:val="es-ES"/>
        </w:rPr>
      </w:pPr>
      <w:r w:rsidRPr="00FE39F7">
        <w:rPr>
          <w:rFonts w:ascii="Segoe UI" w:hAnsi="Segoe UI" w:cs="Segoe UI"/>
          <w:noProof/>
          <w:lang w:val="es-ES"/>
        </w:rPr>
        <w:t xml:space="preserve">Asegúrese de verificar que las aplicaciones y el sistema operativo estén ejecutando las versiones más actualizadas disponibles o configúrelos para que se actualicen automáticamente. </w:t>
      </w:r>
    </w:p>
    <w:p w14:paraId="22359193" w14:textId="77777777" w:rsidR="008B3B79" w:rsidRPr="00FE39F7" w:rsidRDefault="008B3B79" w:rsidP="0091176A">
      <w:pPr>
        <w:pStyle w:val="Numbers"/>
        <w:numPr>
          <w:ilvl w:val="0"/>
          <w:numId w:val="0"/>
        </w:numPr>
        <w:ind w:left="360" w:hanging="360"/>
        <w:rPr>
          <w:rFonts w:ascii="Segoe UI" w:hAnsi="Segoe UI" w:cs="Segoe UI"/>
          <w:b/>
          <w:bCs/>
          <w:color w:val="009FDB"/>
          <w:sz w:val="32"/>
          <w:szCs w:val="32"/>
          <w:lang w:val="es-ES"/>
        </w:rPr>
      </w:pPr>
    </w:p>
    <w:p w14:paraId="06EB458C" w14:textId="5A9506DF" w:rsidR="0091176A" w:rsidRPr="00FE39F7" w:rsidRDefault="0091176A" w:rsidP="0091176A">
      <w:pPr>
        <w:pStyle w:val="Numbers"/>
        <w:numPr>
          <w:ilvl w:val="0"/>
          <w:numId w:val="0"/>
        </w:numPr>
        <w:ind w:left="360" w:hanging="360"/>
        <w:rPr>
          <w:rFonts w:ascii="Segoe UI" w:hAnsi="Segoe UI" w:cs="Segoe UI"/>
          <w:b/>
          <w:bCs/>
          <w:sz w:val="32"/>
          <w:szCs w:val="32"/>
          <w:lang w:val="es-ES"/>
        </w:rPr>
      </w:pPr>
      <w:r w:rsidRPr="00FE39F7">
        <w:rPr>
          <w:rFonts w:ascii="Segoe UI" w:hAnsi="Segoe UI" w:cs="Segoe UI"/>
          <w:b/>
          <w:bCs/>
          <w:sz w:val="32"/>
          <w:szCs w:val="32"/>
          <w:lang w:val="es-ES"/>
        </w:rPr>
        <w:t xml:space="preserve">Para obtener más información </w:t>
      </w:r>
    </w:p>
    <w:p w14:paraId="59ACF364" w14:textId="77777777" w:rsidR="00F26CE5" w:rsidRPr="00FE39F7" w:rsidRDefault="00F26CE5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  <w:lang w:val="es-ES"/>
        </w:rPr>
      </w:pPr>
    </w:p>
    <w:p w14:paraId="3410B44C" w14:textId="3C9906A2" w:rsidR="004B6C7F" w:rsidRPr="00FE39F7" w:rsidRDefault="004B6C7F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  <w:lang w:val="es-ES"/>
        </w:rPr>
      </w:pPr>
      <w:r w:rsidRPr="00FE39F7">
        <w:rPr>
          <w:rFonts w:ascii="Segoe UI" w:hAnsi="Segoe UI" w:cs="Segoe UI"/>
          <w:sz w:val="21"/>
          <w:szCs w:val="21"/>
          <w:lang w:val="es-ES"/>
        </w:rPr>
        <w:t xml:space="preserve">Visite </w:t>
      </w:r>
      <w:r w:rsidR="00FB3F55" w:rsidRPr="00FB3F55">
        <w:rPr>
          <w:rFonts w:ascii="Segoe UI" w:hAnsi="Segoe UI" w:cs="Segoe UI"/>
          <w:sz w:val="21"/>
          <w:szCs w:val="21"/>
          <w:lang w:val="es-ES"/>
        </w:rPr>
        <w:t>www.digitallearn.org</w:t>
      </w:r>
      <w:r w:rsidR="00FB3F55">
        <w:rPr>
          <w:rFonts w:ascii="Segoe UI" w:hAnsi="Segoe UI" w:cs="Segoe UI"/>
          <w:sz w:val="21"/>
          <w:szCs w:val="21"/>
          <w:lang w:val="es-ES"/>
        </w:rPr>
        <w:t xml:space="preserve"> </w:t>
      </w:r>
      <w:r w:rsidRPr="00FE39F7">
        <w:rPr>
          <w:rFonts w:ascii="Segoe UI" w:hAnsi="Segoe UI" w:cs="Segoe UI"/>
          <w:sz w:val="21"/>
          <w:szCs w:val="21"/>
          <w:lang w:val="es-ES"/>
        </w:rPr>
        <w:t>para obtener más cursos y para ayudar a desarrollar habilidades y confianza en el uso de la tecnología.</w:t>
      </w:r>
    </w:p>
    <w:p w14:paraId="21A2B608" w14:textId="7A2E04FA" w:rsidR="0091176A" w:rsidRPr="00FE39F7" w:rsidRDefault="0091176A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  <w:lang w:val="es-ES"/>
        </w:rPr>
      </w:pPr>
    </w:p>
    <w:p w14:paraId="5281F43D" w14:textId="557CE627" w:rsidR="0091176A" w:rsidRPr="00FE39F7" w:rsidRDefault="0091176A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  <w:lang w:val="es-ES"/>
        </w:rPr>
      </w:pPr>
      <w:r w:rsidRPr="00FE39F7">
        <w:rPr>
          <w:rFonts w:ascii="Segoe UI" w:hAnsi="Segoe UI" w:cs="Segoe UI"/>
          <w:sz w:val="21"/>
          <w:szCs w:val="21"/>
          <w:lang w:val="es-ES"/>
        </w:rPr>
        <w:t>La capacitación de hoy la ofrecen AT&amp;T y la Asociación de Bibliotecas Públicas.</w:t>
      </w:r>
    </w:p>
    <w:p w14:paraId="2538ADBA" w14:textId="77777777" w:rsidR="00EB38DA" w:rsidRPr="00FE39F7" w:rsidRDefault="00EB38DA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  <w:lang w:val="es-ES"/>
        </w:rPr>
      </w:pPr>
    </w:p>
    <w:sectPr w:rsidR="00EB38DA" w:rsidRPr="00FE39F7" w:rsidSect="00603AAF">
      <w:headerReference w:type="even" r:id="rId22"/>
      <w:headerReference w:type="default" r:id="rId23"/>
      <w:footerReference w:type="even" r:id="rId24"/>
      <w:footerReference w:type="default" r:id="rId25"/>
      <w:footerReference w:type="first" r:id="rId26"/>
      <w:pgSz w:w="12240" w:h="15840"/>
      <w:pgMar w:top="1440" w:right="1440" w:bottom="1440" w:left="1440" w:header="423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7BEC7" w14:textId="77777777" w:rsidR="007377C5" w:rsidRDefault="007377C5" w:rsidP="007C0E6B">
      <w:pPr>
        <w:spacing w:after="0"/>
      </w:pPr>
      <w:r>
        <w:separator/>
      </w:r>
    </w:p>
  </w:endnote>
  <w:endnote w:type="continuationSeparator" w:id="0">
    <w:p w14:paraId="16A9B648" w14:textId="77777777" w:rsidR="007377C5" w:rsidRDefault="007377C5" w:rsidP="007C0E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TT Aleck Sans">
    <w:altName w:val="Calibri"/>
    <w:panose1 w:val="020B0604020202020204"/>
    <w:charset w:val="00"/>
    <w:family w:val="swiss"/>
    <w:pitch w:val="variable"/>
    <w:sig w:usb0="A000006F" w:usb1="5000004B" w:usb2="00000008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811BF6CB-A326-F541-B082-CC97418547BC}"/>
    <w:embedBold r:id="rId3" w:fontKey="{6CF551DE-74B4-8F40-A58E-860BA01F8599}"/>
    <w:embedItalic r:id="rId4" w:fontKey="{3A263013-9F86-6442-96EC-476B32284B50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733963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3A2503" w14:textId="0222D233" w:rsidR="00223F5D" w:rsidRDefault="00223F5D" w:rsidP="00EF5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27380E" w14:textId="77777777" w:rsidR="00223F5D" w:rsidRDefault="00223F5D" w:rsidP="00223F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9AE79" w14:textId="25565988" w:rsidR="00223F5D" w:rsidRDefault="00223F5D" w:rsidP="00EF5843">
    <w:pPr>
      <w:pStyle w:val="Footer"/>
      <w:framePr w:wrap="none" w:vAnchor="text" w:hAnchor="margin" w:xAlign="right" w:y="1"/>
      <w:rPr>
        <w:rStyle w:val="PageNumber"/>
      </w:rPr>
    </w:pPr>
  </w:p>
  <w:p w14:paraId="175185E6" w14:textId="3591574D" w:rsidR="007C0E6B" w:rsidRPr="00603AAF" w:rsidRDefault="00603AAF" w:rsidP="00603AAF">
    <w:pPr>
      <w:jc w:val="both"/>
      <w:rPr>
        <w:rFonts w:ascii="Segoe UI" w:hAnsi="Segoe UI" w:cs="Segoe UI"/>
        <w:sz w:val="18"/>
        <w:szCs w:val="18"/>
      </w:rPr>
    </w:pPr>
    <w:proofErr w:type="spellStart"/>
    <w:r w:rsidRPr="00603AAF">
      <w:rPr>
        <w:rFonts w:ascii="Segoe UI" w:hAnsi="Segoe UI" w:cs="Segoe UI"/>
        <w:sz w:val="18"/>
        <w:szCs w:val="18"/>
      </w:rPr>
      <w:t>Proporcionado</w:t>
    </w:r>
    <w:proofErr w:type="spellEnd"/>
    <w:r w:rsidRPr="00603AAF">
      <w:rPr>
        <w:rFonts w:ascii="Segoe UI" w:hAnsi="Segoe UI" w:cs="Segoe UI"/>
        <w:sz w:val="18"/>
        <w:szCs w:val="18"/>
      </w:rPr>
      <w:t xml:space="preserve"> </w:t>
    </w:r>
    <w:proofErr w:type="spellStart"/>
    <w:r w:rsidRPr="00603AAF">
      <w:rPr>
        <w:rFonts w:ascii="Segoe UI" w:hAnsi="Segoe UI" w:cs="Segoe UI"/>
        <w:sz w:val="18"/>
        <w:szCs w:val="18"/>
      </w:rPr>
      <w:t>por</w:t>
    </w:r>
    <w:proofErr w:type="spellEnd"/>
    <w:r w:rsidRPr="00603AAF">
      <w:rPr>
        <w:rFonts w:ascii="Segoe UI" w:hAnsi="Segoe UI" w:cs="Segoe UI"/>
        <w:sz w:val="18"/>
        <w:szCs w:val="18"/>
      </w:rPr>
      <w:t xml:space="preserve"> AT&amp;T y Public Library Association</w:t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  <w:t>1</w:t>
    </w:r>
    <w:r w:rsidR="001107E7">
      <w:rPr>
        <w:rFonts w:ascii="Segoe UI" w:hAnsi="Segoe UI" w:cs="Segoe UI"/>
        <w:sz w:val="18"/>
        <w:szCs w:val="18"/>
      </w:rPr>
      <w:t>3</w:t>
    </w:r>
    <w:r w:rsidRPr="00603AAF">
      <w:rPr>
        <w:rFonts w:ascii="Segoe UI" w:hAnsi="Segoe UI" w:cs="Segoe UI"/>
        <w:sz w:val="18"/>
        <w:szCs w:val="18"/>
      </w:rPr>
      <w:t>/06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0EDD9" w14:textId="65D627A9" w:rsidR="00603AAF" w:rsidRPr="00603AAF" w:rsidRDefault="00603AAF" w:rsidP="00603AAF">
    <w:pPr>
      <w:jc w:val="both"/>
      <w:rPr>
        <w:rFonts w:ascii="Segoe UI" w:hAnsi="Segoe UI" w:cs="Segoe UI"/>
        <w:sz w:val="18"/>
        <w:szCs w:val="18"/>
      </w:rPr>
    </w:pPr>
    <w:proofErr w:type="spellStart"/>
    <w:r w:rsidRPr="00603AAF">
      <w:rPr>
        <w:rFonts w:ascii="Segoe UI" w:hAnsi="Segoe UI" w:cs="Segoe UI"/>
        <w:sz w:val="18"/>
        <w:szCs w:val="18"/>
      </w:rPr>
      <w:t>Proporcionado</w:t>
    </w:r>
    <w:proofErr w:type="spellEnd"/>
    <w:r w:rsidRPr="00603AAF">
      <w:rPr>
        <w:rFonts w:ascii="Segoe UI" w:hAnsi="Segoe UI" w:cs="Segoe UI"/>
        <w:sz w:val="18"/>
        <w:szCs w:val="18"/>
      </w:rPr>
      <w:t xml:space="preserve"> </w:t>
    </w:r>
    <w:proofErr w:type="spellStart"/>
    <w:r w:rsidRPr="00603AAF">
      <w:rPr>
        <w:rFonts w:ascii="Segoe UI" w:hAnsi="Segoe UI" w:cs="Segoe UI"/>
        <w:sz w:val="18"/>
        <w:szCs w:val="18"/>
      </w:rPr>
      <w:t>por</w:t>
    </w:r>
    <w:proofErr w:type="spellEnd"/>
    <w:r w:rsidRPr="00603AAF">
      <w:rPr>
        <w:rFonts w:ascii="Segoe UI" w:hAnsi="Segoe UI" w:cs="Segoe UI"/>
        <w:sz w:val="18"/>
        <w:szCs w:val="18"/>
      </w:rPr>
      <w:t xml:space="preserve"> AT&amp;T y Public Library Association</w:t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</w:r>
    <w:r w:rsidRPr="00603AAF">
      <w:rPr>
        <w:rFonts w:ascii="Segoe UI" w:hAnsi="Segoe UI" w:cs="Segoe UI"/>
        <w:sz w:val="18"/>
        <w:szCs w:val="18"/>
      </w:rPr>
      <w:tab/>
      <w:t>1</w:t>
    </w:r>
    <w:r w:rsidR="001107E7">
      <w:rPr>
        <w:rFonts w:ascii="Segoe UI" w:hAnsi="Segoe UI" w:cs="Segoe UI"/>
        <w:sz w:val="18"/>
        <w:szCs w:val="18"/>
      </w:rPr>
      <w:t>3</w:t>
    </w:r>
    <w:r w:rsidRPr="00603AAF">
      <w:rPr>
        <w:rFonts w:ascii="Segoe UI" w:hAnsi="Segoe UI" w:cs="Segoe UI"/>
        <w:sz w:val="18"/>
        <w:szCs w:val="18"/>
      </w:rPr>
      <w:t>/06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CF824" w14:textId="77777777" w:rsidR="007377C5" w:rsidRDefault="007377C5" w:rsidP="007C0E6B">
      <w:pPr>
        <w:spacing w:after="0"/>
      </w:pPr>
      <w:r>
        <w:separator/>
      </w:r>
    </w:p>
  </w:footnote>
  <w:footnote w:type="continuationSeparator" w:id="0">
    <w:p w14:paraId="680148FF" w14:textId="77777777" w:rsidR="007377C5" w:rsidRDefault="007377C5" w:rsidP="007C0E6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2488845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030214D" w14:textId="0D400FFD" w:rsidR="00991ABA" w:rsidRDefault="00991ABA" w:rsidP="00603AA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446053" w14:textId="77777777" w:rsidR="00991ABA" w:rsidRDefault="00991ABA" w:rsidP="00991AB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29704332"/>
      <w:docPartObj>
        <w:docPartGallery w:val="Page Numbers (Top of Page)"/>
        <w:docPartUnique/>
      </w:docPartObj>
    </w:sdtPr>
    <w:sdtEndPr>
      <w:rPr>
        <w:rStyle w:val="PageNumber"/>
        <w:rFonts w:ascii="Segoe UI" w:hAnsi="Segoe UI" w:cs="Segoe UI"/>
        <w:sz w:val="18"/>
        <w:szCs w:val="18"/>
      </w:rPr>
    </w:sdtEndPr>
    <w:sdtContent>
      <w:p w14:paraId="463ABEA2" w14:textId="4E9C94AC" w:rsidR="00603AAF" w:rsidRPr="00603AAF" w:rsidRDefault="00603AAF" w:rsidP="005C280C">
        <w:pPr>
          <w:pStyle w:val="Header"/>
          <w:framePr w:wrap="none" w:vAnchor="text" w:hAnchor="margin" w:xAlign="right" w:y="1"/>
          <w:rPr>
            <w:rStyle w:val="PageNumber"/>
            <w:rFonts w:ascii="Segoe UI" w:hAnsi="Segoe UI" w:cs="Segoe UI"/>
            <w:sz w:val="18"/>
            <w:szCs w:val="18"/>
          </w:rPr>
        </w:pPr>
        <w:r w:rsidRPr="00603AAF">
          <w:rPr>
            <w:rStyle w:val="PageNumber"/>
            <w:rFonts w:ascii="Segoe UI" w:hAnsi="Segoe UI" w:cs="Segoe UI"/>
            <w:sz w:val="18"/>
            <w:szCs w:val="18"/>
          </w:rPr>
          <w:fldChar w:fldCharType="begin"/>
        </w:r>
        <w:r w:rsidRPr="00603AAF">
          <w:rPr>
            <w:rStyle w:val="PageNumber"/>
            <w:rFonts w:ascii="Segoe UI" w:hAnsi="Segoe UI" w:cs="Segoe UI"/>
            <w:sz w:val="18"/>
            <w:szCs w:val="18"/>
          </w:rPr>
          <w:instrText xml:space="preserve"> PAGE </w:instrText>
        </w:r>
        <w:r w:rsidRPr="00603AAF">
          <w:rPr>
            <w:rStyle w:val="PageNumber"/>
            <w:rFonts w:ascii="Segoe UI" w:hAnsi="Segoe UI" w:cs="Segoe UI"/>
            <w:sz w:val="18"/>
            <w:szCs w:val="18"/>
          </w:rPr>
          <w:fldChar w:fldCharType="separate"/>
        </w:r>
        <w:r w:rsidRPr="00603AAF">
          <w:rPr>
            <w:rStyle w:val="PageNumber"/>
            <w:rFonts w:ascii="Segoe UI" w:hAnsi="Segoe UI" w:cs="Segoe UI"/>
            <w:noProof/>
            <w:sz w:val="18"/>
            <w:szCs w:val="18"/>
          </w:rPr>
          <w:t>2</w:t>
        </w:r>
        <w:r w:rsidRPr="00603AAF">
          <w:rPr>
            <w:rStyle w:val="PageNumber"/>
            <w:rFonts w:ascii="Segoe UI" w:hAnsi="Segoe UI" w:cs="Segoe UI"/>
            <w:sz w:val="18"/>
            <w:szCs w:val="18"/>
          </w:rPr>
          <w:fldChar w:fldCharType="end"/>
        </w:r>
      </w:p>
    </w:sdtContent>
  </w:sdt>
  <w:p w14:paraId="4566D0B9" w14:textId="5534534A" w:rsidR="00105E78" w:rsidRPr="00603AAF" w:rsidRDefault="00603AAF" w:rsidP="00603AAF">
    <w:pPr>
      <w:pStyle w:val="Header"/>
      <w:tabs>
        <w:tab w:val="clear" w:pos="9360"/>
        <w:tab w:val="left" w:pos="5211"/>
      </w:tabs>
      <w:ind w:right="360"/>
      <w:rPr>
        <w:rFonts w:ascii="Segoe UI" w:hAnsi="Segoe UI" w:cs="Segoe UI"/>
        <w:sz w:val="18"/>
        <w:szCs w:val="18"/>
      </w:rPr>
    </w:pPr>
    <w:r w:rsidRPr="00603AAF">
      <w:rPr>
        <w:rFonts w:ascii="Segoe UI" w:hAnsi="Segoe UI" w:cs="Segoe UI"/>
        <w:b/>
        <w:bCs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536C2D27" wp14:editId="1C3835B2">
          <wp:simplePos x="0" y="0"/>
          <wp:positionH relativeFrom="column">
            <wp:posOffset>4012266</wp:posOffset>
          </wp:positionH>
          <wp:positionV relativeFrom="paragraph">
            <wp:posOffset>-118521</wp:posOffset>
          </wp:positionV>
          <wp:extent cx="1714914" cy="403508"/>
          <wp:effectExtent l="0" t="0" r="0" b="3175"/>
          <wp:wrapNone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914" cy="4035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48AD"/>
    <w:multiLevelType w:val="hybridMultilevel"/>
    <w:tmpl w:val="9BDE1CC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09DD1518"/>
    <w:multiLevelType w:val="hybridMultilevel"/>
    <w:tmpl w:val="F056B28E"/>
    <w:lvl w:ilvl="0" w:tplc="6CD810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188063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6D4D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5F85E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EBED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47D42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B4A3F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3D4AF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16E55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0CD90F37"/>
    <w:multiLevelType w:val="hybridMultilevel"/>
    <w:tmpl w:val="E6A4C2A4"/>
    <w:lvl w:ilvl="0" w:tplc="A52AC4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154E1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61A08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C08D2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F4C24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A5285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67E5F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3FA2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12422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" w15:restartNumberingAfterBreak="0">
    <w:nsid w:val="105B3729"/>
    <w:multiLevelType w:val="hybridMultilevel"/>
    <w:tmpl w:val="D2083D80"/>
    <w:lvl w:ilvl="0" w:tplc="B2B20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4C01F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3828D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1D833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F4C9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9766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E7633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0DEC9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72AB8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4" w15:restartNumberingAfterBreak="0">
    <w:nsid w:val="14512500"/>
    <w:multiLevelType w:val="hybridMultilevel"/>
    <w:tmpl w:val="70085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30054"/>
    <w:multiLevelType w:val="hybridMultilevel"/>
    <w:tmpl w:val="8F60E632"/>
    <w:lvl w:ilvl="0" w:tplc="AD6C75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C345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6B949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B19AE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9D22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71E03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8A2D8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93604C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A2DE9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6" w15:restartNumberingAfterBreak="0">
    <w:nsid w:val="17F41690"/>
    <w:multiLevelType w:val="multilevel"/>
    <w:tmpl w:val="E4E81CA0"/>
    <w:styleLink w:val="CurrentList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923F8D"/>
    <w:multiLevelType w:val="hybridMultilevel"/>
    <w:tmpl w:val="65D894DA"/>
    <w:lvl w:ilvl="0" w:tplc="1DF6C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72B05C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F948D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E4F89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25EC5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5B2ABA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1C2B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37A2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A22FA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8" w15:restartNumberingAfterBreak="0">
    <w:nsid w:val="1B802D75"/>
    <w:multiLevelType w:val="hybridMultilevel"/>
    <w:tmpl w:val="4700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D0D51"/>
    <w:multiLevelType w:val="hybridMultilevel"/>
    <w:tmpl w:val="2A7056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B7497"/>
    <w:multiLevelType w:val="hybridMultilevel"/>
    <w:tmpl w:val="0A3A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2657F"/>
    <w:multiLevelType w:val="hybridMultilevel"/>
    <w:tmpl w:val="AA6EE9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B7E9B"/>
    <w:multiLevelType w:val="hybridMultilevel"/>
    <w:tmpl w:val="BA502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C50D17"/>
    <w:multiLevelType w:val="hybridMultilevel"/>
    <w:tmpl w:val="D3FA9C74"/>
    <w:lvl w:ilvl="0" w:tplc="88824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E349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DD0F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36F47B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61D46D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85E6B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24DA1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BDCD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222C3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4" w15:restartNumberingAfterBreak="0">
    <w:nsid w:val="3BF55381"/>
    <w:multiLevelType w:val="hybridMultilevel"/>
    <w:tmpl w:val="A3BA831E"/>
    <w:lvl w:ilvl="0" w:tplc="A3A81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9EECA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992470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97ADE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BCB4BB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F5E1E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57ACE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9DDA1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B4A65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5" w15:restartNumberingAfterBreak="0">
    <w:nsid w:val="44C73ABD"/>
    <w:multiLevelType w:val="hybridMultilevel"/>
    <w:tmpl w:val="63C60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BC24FA"/>
    <w:multiLevelType w:val="hybridMultilevel"/>
    <w:tmpl w:val="80467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B832746"/>
    <w:multiLevelType w:val="hybridMultilevel"/>
    <w:tmpl w:val="A6D6EE4C"/>
    <w:lvl w:ilvl="0" w:tplc="745EB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7CF5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54B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036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E84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BC29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44A8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0A93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3855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FF4877"/>
    <w:multiLevelType w:val="hybridMultilevel"/>
    <w:tmpl w:val="94863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591CF3"/>
    <w:multiLevelType w:val="hybridMultilevel"/>
    <w:tmpl w:val="924E2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CC6457"/>
    <w:multiLevelType w:val="hybridMultilevel"/>
    <w:tmpl w:val="4BA0B94C"/>
    <w:lvl w:ilvl="0" w:tplc="16E00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892E2CEC">
      <w:start w:val="225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Apple Color Emoji" w:hAnsi="Apple Color Emoji" w:hint="default"/>
      </w:rPr>
    </w:lvl>
    <w:lvl w:ilvl="2" w:tplc="D6FAB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5DE51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3E4AE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93A3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1A8A5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E067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95EF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1" w15:restartNumberingAfterBreak="0">
    <w:nsid w:val="55AB5B65"/>
    <w:multiLevelType w:val="hybridMultilevel"/>
    <w:tmpl w:val="D792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CA5CE4"/>
    <w:multiLevelType w:val="hybridMultilevel"/>
    <w:tmpl w:val="D3C824A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576213D9"/>
    <w:multiLevelType w:val="hybridMultilevel"/>
    <w:tmpl w:val="1E70F4A4"/>
    <w:lvl w:ilvl="0" w:tplc="0A909038">
      <w:start w:val="1"/>
      <w:numFmt w:val="bullet"/>
      <w:pStyle w:val="Bullets-Nested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53426F"/>
    <w:multiLevelType w:val="hybridMultilevel"/>
    <w:tmpl w:val="B4C8E73C"/>
    <w:lvl w:ilvl="0" w:tplc="7FFA0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A8DA2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73C1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2D7C4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3C02AD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B0E4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4FEC9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6BE51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E5649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614D23C0"/>
    <w:multiLevelType w:val="hybridMultilevel"/>
    <w:tmpl w:val="54B2C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251C4E"/>
    <w:multiLevelType w:val="hybridMultilevel"/>
    <w:tmpl w:val="29285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D190B"/>
    <w:multiLevelType w:val="multilevel"/>
    <w:tmpl w:val="13B0B858"/>
    <w:styleLink w:val="CurrentList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3628B5"/>
    <w:multiLevelType w:val="hybridMultilevel"/>
    <w:tmpl w:val="E104EA06"/>
    <w:lvl w:ilvl="0" w:tplc="86FE46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EED4E0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EA2F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4381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828EE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0DA0D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C1D80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2138D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2BC27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9" w15:restartNumberingAfterBreak="0">
    <w:nsid w:val="6D133F59"/>
    <w:multiLevelType w:val="hybridMultilevel"/>
    <w:tmpl w:val="0B229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8237BE"/>
    <w:multiLevelType w:val="hybridMultilevel"/>
    <w:tmpl w:val="9A4E45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FDE6ED9"/>
    <w:multiLevelType w:val="hybridMultilevel"/>
    <w:tmpl w:val="6ED079A4"/>
    <w:lvl w:ilvl="0" w:tplc="D93C77B0">
      <w:start w:val="1"/>
      <w:numFmt w:val="decimal"/>
      <w:pStyle w:val="Numbers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80447627">
    <w:abstractNumId w:val="25"/>
  </w:num>
  <w:num w:numId="2" w16cid:durableId="2101290162">
    <w:abstractNumId w:val="16"/>
  </w:num>
  <w:num w:numId="3" w16cid:durableId="848250307">
    <w:abstractNumId w:val="8"/>
  </w:num>
  <w:num w:numId="4" w16cid:durableId="2043360067">
    <w:abstractNumId w:val="31"/>
  </w:num>
  <w:num w:numId="5" w16cid:durableId="1745377102">
    <w:abstractNumId w:val="23"/>
  </w:num>
  <w:num w:numId="6" w16cid:durableId="825975299">
    <w:abstractNumId w:val="6"/>
  </w:num>
  <w:num w:numId="7" w16cid:durableId="551383712">
    <w:abstractNumId w:val="27"/>
  </w:num>
  <w:num w:numId="8" w16cid:durableId="995886811">
    <w:abstractNumId w:val="24"/>
  </w:num>
  <w:num w:numId="9" w16cid:durableId="2079088021">
    <w:abstractNumId w:val="30"/>
  </w:num>
  <w:num w:numId="10" w16cid:durableId="141046984">
    <w:abstractNumId w:val="20"/>
  </w:num>
  <w:num w:numId="11" w16cid:durableId="716320699">
    <w:abstractNumId w:val="28"/>
  </w:num>
  <w:num w:numId="12" w16cid:durableId="547692520">
    <w:abstractNumId w:val="14"/>
  </w:num>
  <w:num w:numId="13" w16cid:durableId="1758794679">
    <w:abstractNumId w:val="13"/>
  </w:num>
  <w:num w:numId="14" w16cid:durableId="24452132">
    <w:abstractNumId w:val="7"/>
  </w:num>
  <w:num w:numId="15" w16cid:durableId="1036661789">
    <w:abstractNumId w:val="2"/>
  </w:num>
  <w:num w:numId="16" w16cid:durableId="22707319">
    <w:abstractNumId w:val="3"/>
  </w:num>
  <w:num w:numId="17" w16cid:durableId="1108962851">
    <w:abstractNumId w:val="5"/>
  </w:num>
  <w:num w:numId="18" w16cid:durableId="1132482816">
    <w:abstractNumId w:val="1"/>
  </w:num>
  <w:num w:numId="19" w16cid:durableId="1593246082">
    <w:abstractNumId w:val="31"/>
    <w:lvlOverride w:ilvl="0">
      <w:startOverride w:val="1"/>
    </w:lvlOverride>
  </w:num>
  <w:num w:numId="20" w16cid:durableId="1230842178">
    <w:abstractNumId w:val="17"/>
  </w:num>
  <w:num w:numId="21" w16cid:durableId="1084646822">
    <w:abstractNumId w:val="29"/>
  </w:num>
  <w:num w:numId="22" w16cid:durableId="1805538004">
    <w:abstractNumId w:val="9"/>
  </w:num>
  <w:num w:numId="23" w16cid:durableId="676805290">
    <w:abstractNumId w:val="10"/>
  </w:num>
  <w:num w:numId="24" w16cid:durableId="1793553559">
    <w:abstractNumId w:val="12"/>
  </w:num>
  <w:num w:numId="25" w16cid:durableId="1044913289">
    <w:abstractNumId w:val="0"/>
  </w:num>
  <w:num w:numId="26" w16cid:durableId="1771508144">
    <w:abstractNumId w:val="22"/>
  </w:num>
  <w:num w:numId="27" w16cid:durableId="163861523">
    <w:abstractNumId w:val="15"/>
  </w:num>
  <w:num w:numId="28" w16cid:durableId="473717639">
    <w:abstractNumId w:val="11"/>
  </w:num>
  <w:num w:numId="29" w16cid:durableId="1431196679">
    <w:abstractNumId w:val="26"/>
  </w:num>
  <w:num w:numId="30" w16cid:durableId="800730449">
    <w:abstractNumId w:val="4"/>
  </w:num>
  <w:num w:numId="31" w16cid:durableId="289434212">
    <w:abstractNumId w:val="18"/>
  </w:num>
  <w:num w:numId="32" w16cid:durableId="738210631">
    <w:abstractNumId w:val="21"/>
  </w:num>
  <w:num w:numId="33" w16cid:durableId="9352851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DAGAhNzS0MTcyUdpeDU4uLM/DyQAstaAFLVDAYsAAAA"/>
  </w:docVars>
  <w:rsids>
    <w:rsidRoot w:val="007C0E6B"/>
    <w:rsid w:val="0002609B"/>
    <w:rsid w:val="000970C9"/>
    <w:rsid w:val="000D438A"/>
    <w:rsid w:val="000E58B5"/>
    <w:rsid w:val="0010231A"/>
    <w:rsid w:val="00105E78"/>
    <w:rsid w:val="001107E7"/>
    <w:rsid w:val="0014487D"/>
    <w:rsid w:val="00146129"/>
    <w:rsid w:val="00153D3F"/>
    <w:rsid w:val="00155C31"/>
    <w:rsid w:val="00177023"/>
    <w:rsid w:val="00177F74"/>
    <w:rsid w:val="00193203"/>
    <w:rsid w:val="001A0B64"/>
    <w:rsid w:val="001A6B40"/>
    <w:rsid w:val="001B23CD"/>
    <w:rsid w:val="001C56FC"/>
    <w:rsid w:val="001F63F7"/>
    <w:rsid w:val="001F7779"/>
    <w:rsid w:val="002236A3"/>
    <w:rsid w:val="00223F5D"/>
    <w:rsid w:val="002264C6"/>
    <w:rsid w:val="00232DAD"/>
    <w:rsid w:val="002336D3"/>
    <w:rsid w:val="00234C5D"/>
    <w:rsid w:val="00252064"/>
    <w:rsid w:val="002737F8"/>
    <w:rsid w:val="002D6282"/>
    <w:rsid w:val="002E0352"/>
    <w:rsid w:val="002E5C64"/>
    <w:rsid w:val="003573A0"/>
    <w:rsid w:val="003668AE"/>
    <w:rsid w:val="003902D7"/>
    <w:rsid w:val="003A5FDD"/>
    <w:rsid w:val="003D43CB"/>
    <w:rsid w:val="003E2161"/>
    <w:rsid w:val="003E4F85"/>
    <w:rsid w:val="003F0447"/>
    <w:rsid w:val="00410F23"/>
    <w:rsid w:val="00411CA4"/>
    <w:rsid w:val="00425E6F"/>
    <w:rsid w:val="00430449"/>
    <w:rsid w:val="00444136"/>
    <w:rsid w:val="00447E22"/>
    <w:rsid w:val="004624C6"/>
    <w:rsid w:val="00474467"/>
    <w:rsid w:val="004B361C"/>
    <w:rsid w:val="004B6C7F"/>
    <w:rsid w:val="004C1A81"/>
    <w:rsid w:val="004C7A6E"/>
    <w:rsid w:val="004D368A"/>
    <w:rsid w:val="004D7C7C"/>
    <w:rsid w:val="00516C4C"/>
    <w:rsid w:val="00520F6A"/>
    <w:rsid w:val="00525928"/>
    <w:rsid w:val="0052684E"/>
    <w:rsid w:val="00530CAB"/>
    <w:rsid w:val="005438B6"/>
    <w:rsid w:val="00544783"/>
    <w:rsid w:val="005543E9"/>
    <w:rsid w:val="00554E71"/>
    <w:rsid w:val="0057272A"/>
    <w:rsid w:val="0058128A"/>
    <w:rsid w:val="0059036F"/>
    <w:rsid w:val="005B0F69"/>
    <w:rsid w:val="005B2B5D"/>
    <w:rsid w:val="005D27C4"/>
    <w:rsid w:val="00603AAF"/>
    <w:rsid w:val="00623A24"/>
    <w:rsid w:val="00636C57"/>
    <w:rsid w:val="006A2D7A"/>
    <w:rsid w:val="006A40DF"/>
    <w:rsid w:val="006C2705"/>
    <w:rsid w:val="006C3433"/>
    <w:rsid w:val="006C569B"/>
    <w:rsid w:val="007059D5"/>
    <w:rsid w:val="007229C4"/>
    <w:rsid w:val="00732344"/>
    <w:rsid w:val="007377C5"/>
    <w:rsid w:val="00763A5D"/>
    <w:rsid w:val="007B202C"/>
    <w:rsid w:val="007C0E6B"/>
    <w:rsid w:val="007D77ED"/>
    <w:rsid w:val="007F0832"/>
    <w:rsid w:val="008054AF"/>
    <w:rsid w:val="00860F15"/>
    <w:rsid w:val="00877E77"/>
    <w:rsid w:val="008A2F1C"/>
    <w:rsid w:val="008A42BA"/>
    <w:rsid w:val="008A4FB7"/>
    <w:rsid w:val="008B3B5F"/>
    <w:rsid w:val="008B3B79"/>
    <w:rsid w:val="0091176A"/>
    <w:rsid w:val="00914DC4"/>
    <w:rsid w:val="009541B5"/>
    <w:rsid w:val="00961D6C"/>
    <w:rsid w:val="0096214C"/>
    <w:rsid w:val="00975FCA"/>
    <w:rsid w:val="00980F98"/>
    <w:rsid w:val="009830FE"/>
    <w:rsid w:val="009838EA"/>
    <w:rsid w:val="00991ABA"/>
    <w:rsid w:val="009948CA"/>
    <w:rsid w:val="009A7D65"/>
    <w:rsid w:val="009C16D2"/>
    <w:rsid w:val="009C66AF"/>
    <w:rsid w:val="009E2FA6"/>
    <w:rsid w:val="009E4042"/>
    <w:rsid w:val="00A2055D"/>
    <w:rsid w:val="00A2168E"/>
    <w:rsid w:val="00A251D1"/>
    <w:rsid w:val="00A3403D"/>
    <w:rsid w:val="00A43AB0"/>
    <w:rsid w:val="00A627FB"/>
    <w:rsid w:val="00AB47D0"/>
    <w:rsid w:val="00AD1873"/>
    <w:rsid w:val="00AE36A5"/>
    <w:rsid w:val="00B40BA7"/>
    <w:rsid w:val="00B712FB"/>
    <w:rsid w:val="00B918C6"/>
    <w:rsid w:val="00B9719C"/>
    <w:rsid w:val="00BA6D25"/>
    <w:rsid w:val="00BD296A"/>
    <w:rsid w:val="00BD7888"/>
    <w:rsid w:val="00C03D49"/>
    <w:rsid w:val="00C37078"/>
    <w:rsid w:val="00C43451"/>
    <w:rsid w:val="00C50915"/>
    <w:rsid w:val="00C5552A"/>
    <w:rsid w:val="00C63DD2"/>
    <w:rsid w:val="00C67666"/>
    <w:rsid w:val="00CA5C55"/>
    <w:rsid w:val="00CC491A"/>
    <w:rsid w:val="00CD21F0"/>
    <w:rsid w:val="00CE08FE"/>
    <w:rsid w:val="00CF0D5B"/>
    <w:rsid w:val="00CF3DDB"/>
    <w:rsid w:val="00D05371"/>
    <w:rsid w:val="00D102C6"/>
    <w:rsid w:val="00D6340A"/>
    <w:rsid w:val="00D63A4C"/>
    <w:rsid w:val="00D85C64"/>
    <w:rsid w:val="00D87F7B"/>
    <w:rsid w:val="00DA0A37"/>
    <w:rsid w:val="00DA2BF8"/>
    <w:rsid w:val="00DA5FBD"/>
    <w:rsid w:val="00DB2B9A"/>
    <w:rsid w:val="00DD1FC0"/>
    <w:rsid w:val="00DF31D9"/>
    <w:rsid w:val="00DF58A8"/>
    <w:rsid w:val="00DF714D"/>
    <w:rsid w:val="00E031EB"/>
    <w:rsid w:val="00E036B9"/>
    <w:rsid w:val="00E3253D"/>
    <w:rsid w:val="00E36F47"/>
    <w:rsid w:val="00E40901"/>
    <w:rsid w:val="00E83D0E"/>
    <w:rsid w:val="00E8627D"/>
    <w:rsid w:val="00E952CD"/>
    <w:rsid w:val="00EA0D50"/>
    <w:rsid w:val="00EA71AB"/>
    <w:rsid w:val="00EB1F23"/>
    <w:rsid w:val="00EB38DA"/>
    <w:rsid w:val="00EC67EF"/>
    <w:rsid w:val="00EE4876"/>
    <w:rsid w:val="00F26CE5"/>
    <w:rsid w:val="00F31436"/>
    <w:rsid w:val="00F42D5E"/>
    <w:rsid w:val="00F73A5D"/>
    <w:rsid w:val="00FB3F55"/>
    <w:rsid w:val="00FC277A"/>
    <w:rsid w:val="00FD5153"/>
    <w:rsid w:val="00FE39F7"/>
    <w:rsid w:val="00FF3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1CEFD"/>
  <w15:chartTrackingRefBased/>
  <w15:docId w15:val="{E8FA9A37-50C0-B74D-8DE9-B4CD41269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6A3"/>
    <w:pPr>
      <w:spacing w:after="160"/>
    </w:pPr>
    <w:rPr>
      <w:rFonts w:ascii="ATT Aleck Sans" w:hAnsi="ATT Aleck Sans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C5D"/>
    <w:pPr>
      <w:keepNext/>
      <w:keepLines/>
      <w:spacing w:before="240"/>
      <w:outlineLvl w:val="0"/>
    </w:pPr>
    <w:rPr>
      <w:rFonts w:eastAsiaTheme="majorEastAsia" w:cstheme="majorBidi"/>
      <w:color w:val="009FDB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873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E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E6B"/>
  </w:style>
  <w:style w:type="paragraph" w:styleId="Footer">
    <w:name w:val="footer"/>
    <w:basedOn w:val="Normal"/>
    <w:link w:val="FooterChar"/>
    <w:uiPriority w:val="99"/>
    <w:unhideWhenUsed/>
    <w:rsid w:val="007C0E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E6B"/>
  </w:style>
  <w:style w:type="paragraph" w:styleId="ListParagraph">
    <w:name w:val="List Paragraph"/>
    <w:basedOn w:val="Normal"/>
    <w:uiPriority w:val="34"/>
    <w:qFormat/>
    <w:rsid w:val="00105E7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668A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8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668AE"/>
  </w:style>
  <w:style w:type="character" w:customStyle="1" w:styleId="Heading1Char">
    <w:name w:val="Heading 1 Char"/>
    <w:basedOn w:val="DefaultParagraphFont"/>
    <w:link w:val="Heading1"/>
    <w:uiPriority w:val="9"/>
    <w:rsid w:val="00234C5D"/>
    <w:rPr>
      <w:rFonts w:ascii="ATT Aleck Sans" w:eastAsiaTheme="majorEastAsia" w:hAnsi="ATT Aleck Sans" w:cstheme="majorBidi"/>
      <w:color w:val="009FD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1873"/>
    <w:rPr>
      <w:rFonts w:ascii="ATT Aleck Sans" w:eastAsiaTheme="majorEastAsia" w:hAnsi="ATT Aleck Sans" w:cstheme="majorBidi"/>
      <w:b/>
      <w:color w:val="000000" w:themeColor="text1"/>
      <w:sz w:val="26"/>
      <w:szCs w:val="26"/>
    </w:rPr>
  </w:style>
  <w:style w:type="character" w:styleId="BookTitle">
    <w:name w:val="Book Title"/>
    <w:basedOn w:val="DefaultParagraphFont"/>
    <w:uiPriority w:val="33"/>
    <w:qFormat/>
    <w:rsid w:val="003668AE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3668AE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68AE"/>
    <w:pPr>
      <w:numPr>
        <w:ilvl w:val="1"/>
      </w:numPr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668AE"/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Numbers">
    <w:name w:val="Numbers"/>
    <w:basedOn w:val="ListParagraph"/>
    <w:qFormat/>
    <w:rsid w:val="00CA5C55"/>
    <w:pPr>
      <w:numPr>
        <w:numId w:val="4"/>
      </w:numPr>
      <w:spacing w:before="160" w:after="60"/>
    </w:pPr>
    <w:rPr>
      <w:rFonts w:cs="ATT Aleck Sans"/>
      <w:color w:val="000000" w:themeColor="text1"/>
      <w:szCs w:val="22"/>
    </w:rPr>
  </w:style>
  <w:style w:type="paragraph" w:customStyle="1" w:styleId="Bullets-Nested">
    <w:name w:val="Bullets - Nested"/>
    <w:basedOn w:val="ListParagraph"/>
    <w:qFormat/>
    <w:rsid w:val="00AD1873"/>
    <w:pPr>
      <w:numPr>
        <w:numId w:val="5"/>
      </w:numPr>
    </w:pPr>
    <w:rPr>
      <w:rFonts w:cs="ATT Aleck Sans"/>
      <w:color w:val="000000" w:themeColor="text1"/>
      <w:szCs w:val="22"/>
    </w:rPr>
  </w:style>
  <w:style w:type="numbering" w:customStyle="1" w:styleId="CurrentList1">
    <w:name w:val="Current List1"/>
    <w:uiPriority w:val="99"/>
    <w:rsid w:val="00AD1873"/>
    <w:pPr>
      <w:numPr>
        <w:numId w:val="6"/>
      </w:numPr>
    </w:pPr>
  </w:style>
  <w:style w:type="numbering" w:customStyle="1" w:styleId="CurrentList2">
    <w:name w:val="Current List2"/>
    <w:uiPriority w:val="99"/>
    <w:rsid w:val="00AD1873"/>
    <w:pPr>
      <w:numPr>
        <w:numId w:val="7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252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20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064"/>
    <w:rPr>
      <w:rFonts w:ascii="ATT Aleck Sans" w:hAnsi="ATT Aleck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064"/>
    <w:rPr>
      <w:rFonts w:ascii="ATT Aleck Sans" w:hAnsi="ATT Aleck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06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0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2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F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1FC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223F5D"/>
  </w:style>
  <w:style w:type="paragraph" w:styleId="Revision">
    <w:name w:val="Revision"/>
    <w:hidden/>
    <w:uiPriority w:val="99"/>
    <w:semiHidden/>
    <w:rsid w:val="00CF3DDB"/>
    <w:rPr>
      <w:rFonts w:ascii="ATT Aleck Sans" w:hAnsi="ATT Aleck Sans"/>
      <w:sz w:val="22"/>
    </w:rPr>
  </w:style>
  <w:style w:type="table" w:styleId="TableGrid">
    <w:name w:val="Table Grid"/>
    <w:basedOn w:val="TableNormal"/>
    <w:uiPriority w:val="39"/>
    <w:rsid w:val="003902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0778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6396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2684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6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815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5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3558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466325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2643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5241">
          <w:marLeft w:val="778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2580">
          <w:marLeft w:val="778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8990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675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0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029796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607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2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58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0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33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4FA16E779B1498959DD44C5C6E9C1" ma:contentTypeVersion="13" ma:contentTypeDescription="Create a new document." ma:contentTypeScope="" ma:versionID="c220596961f973cb1c83ecc5a8f196b3">
  <xsd:schema xmlns:xsd="http://www.w3.org/2001/XMLSchema" xmlns:xs="http://www.w3.org/2001/XMLSchema" xmlns:p="http://schemas.microsoft.com/office/2006/metadata/properties" xmlns:ns3="85495b2c-2a7c-4afb-86fc-936ef0f18a9e" xmlns:ns4="208d213c-d5c7-4e55-bd96-ff72355b8008" targetNamespace="http://schemas.microsoft.com/office/2006/metadata/properties" ma:root="true" ma:fieldsID="9b11282c29b1847459f3367f3134855a" ns3:_="" ns4:_="">
    <xsd:import namespace="85495b2c-2a7c-4afb-86fc-936ef0f18a9e"/>
    <xsd:import namespace="208d213c-d5c7-4e55-bd96-ff72355b80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95b2c-2a7c-4afb-86fc-936ef0f18a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d213c-d5c7-4e55-bd96-ff72355b80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5A1907-0630-4317-9FD9-23237F65C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495b2c-2a7c-4afb-86fc-936ef0f18a9e"/>
    <ds:schemaRef ds:uri="208d213c-d5c7-4e55-bd96-ff72355b8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0F17D1-1AF7-3145-A786-0AFBA64B10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EAB63F-C303-4288-9F9E-A2A05E308A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3FD409-CBED-4A5E-81C8-161BDABAD5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828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em Mokhiber (VOX Global)</dc:creator>
  <cp:keywords/>
  <dc:description/>
  <cp:lastModifiedBy>Michelle Frisque</cp:lastModifiedBy>
  <cp:revision>4</cp:revision>
  <cp:lastPrinted>2022-06-13T21:12:00Z</cp:lastPrinted>
  <dcterms:created xsi:type="dcterms:W3CDTF">2022-06-10T16:55:00Z</dcterms:created>
  <dcterms:modified xsi:type="dcterms:W3CDTF">2022-06-13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4FA16E779B1498959DD44C5C6E9C1</vt:lpwstr>
  </property>
</Properties>
</file>